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42FD10" w14:textId="50D22754" w:rsidR="00D34DA4" w:rsidRPr="00C437B7" w:rsidRDefault="00D34DA4" w:rsidP="00D34DA4">
      <w:pPr>
        <w:pStyle w:val="Heading1"/>
        <w:spacing w:before="64"/>
        <w:ind w:left="3745" w:right="3752"/>
        <w:jc w:val="center"/>
        <w:rPr>
          <w:sz w:val="40"/>
          <w:szCs w:val="40"/>
          <w:u w:val="none"/>
        </w:rPr>
      </w:pPr>
      <w:r w:rsidRPr="00C437B7">
        <w:rPr>
          <w:sz w:val="40"/>
          <w:szCs w:val="40"/>
          <w:u w:val="none"/>
        </w:rPr>
        <w:t>A</w:t>
      </w:r>
      <w:r w:rsidR="00C40054" w:rsidRPr="00C437B7">
        <w:rPr>
          <w:sz w:val="40"/>
          <w:szCs w:val="40"/>
          <w:u w:val="none"/>
        </w:rPr>
        <w:t>BDESSAMAD JADID</w:t>
      </w:r>
    </w:p>
    <w:p w14:paraId="7EF31192" w14:textId="77777777" w:rsidR="00D34DA4" w:rsidRDefault="00D34DA4" w:rsidP="00D34DA4">
      <w:pPr>
        <w:pStyle w:val="BodyText"/>
        <w:spacing w:before="2"/>
        <w:rPr>
          <w:b/>
          <w:sz w:val="30"/>
        </w:rPr>
      </w:pPr>
    </w:p>
    <w:p w14:paraId="4DF6082C" w14:textId="77777777" w:rsidR="00D34DA4" w:rsidRDefault="00D34DA4" w:rsidP="00D34DA4">
      <w:pPr>
        <w:spacing w:before="1"/>
        <w:ind w:left="100"/>
        <w:rPr>
          <w:b/>
        </w:rPr>
      </w:pPr>
      <w:r>
        <w:rPr>
          <w:rFonts w:ascii="Times New Roman"/>
          <w:spacing w:val="-56"/>
          <w:u w:val="single"/>
        </w:rPr>
        <w:t xml:space="preserve"> </w:t>
      </w:r>
      <w:r>
        <w:rPr>
          <w:b/>
          <w:u w:val="single"/>
        </w:rPr>
        <w:t>PERSONAL DETAILS</w:t>
      </w:r>
    </w:p>
    <w:p w14:paraId="453CEE89" w14:textId="77777777" w:rsidR="00F37D87" w:rsidRDefault="00D34DA4" w:rsidP="00F37D87">
      <w:pPr>
        <w:spacing w:before="47" w:line="285" w:lineRule="auto"/>
        <w:ind w:left="100" w:right="5893"/>
      </w:pPr>
      <w:r>
        <w:rPr>
          <w:b/>
        </w:rPr>
        <w:t xml:space="preserve">Information: </w:t>
      </w:r>
      <w:r w:rsidR="00C40054">
        <w:t>Morocco</w:t>
      </w:r>
      <w:r>
        <w:t>, 2</w:t>
      </w:r>
      <w:r w:rsidR="00C40054">
        <w:t>4</w:t>
      </w:r>
      <w:r>
        <w:t xml:space="preserve"> years old, single </w:t>
      </w:r>
      <w:r>
        <w:rPr>
          <w:b/>
        </w:rPr>
        <w:t xml:space="preserve">Contact: </w:t>
      </w:r>
      <w:r w:rsidR="00C40054">
        <w:rPr>
          <w:b/>
        </w:rPr>
        <w:t>(</w:t>
      </w:r>
      <w:r w:rsidR="00C40054">
        <w:rPr>
          <w:rStyle w:val="jsgrdq"/>
          <w:color w:val="323232"/>
        </w:rPr>
        <w:t>+55988389856) (</w:t>
      </w:r>
      <w:r>
        <w:t>+</w:t>
      </w:r>
      <w:r w:rsidR="00C40054">
        <w:t xml:space="preserve">212608313882) </w:t>
      </w:r>
      <w:r w:rsidR="00F37D87">
        <w:t xml:space="preserve">(WhatsApp Available) </w:t>
      </w:r>
    </w:p>
    <w:p w14:paraId="72A45CD1" w14:textId="0AF7BAD4" w:rsidR="00D34DA4" w:rsidRDefault="00D34DA4" w:rsidP="00F37D87">
      <w:pPr>
        <w:spacing w:before="47" w:line="285" w:lineRule="auto"/>
        <w:ind w:left="100" w:right="5893"/>
      </w:pPr>
      <w:r>
        <w:rPr>
          <w:b/>
        </w:rPr>
        <w:t>Email:</w:t>
      </w:r>
      <w:hyperlink r:id="rId7" w:history="1">
        <w:r w:rsidR="00F37D87" w:rsidRPr="00230096">
          <w:rPr>
            <w:rStyle w:val="Hyperlink"/>
            <w:b/>
          </w:rPr>
          <w:t xml:space="preserve"> </w:t>
        </w:r>
        <w:r w:rsidR="00F37D87" w:rsidRPr="00230096">
          <w:rPr>
            <w:rStyle w:val="Hyperlink"/>
          </w:rPr>
          <w:t>abdessamadjadid@gmail.com</w:t>
        </w:r>
      </w:hyperlink>
    </w:p>
    <w:p w14:paraId="3EE5A5A6" w14:textId="77777777" w:rsidR="00F37D87" w:rsidRDefault="00D34DA4" w:rsidP="00D34DA4">
      <w:pPr>
        <w:pStyle w:val="BodyText"/>
        <w:spacing w:line="285" w:lineRule="auto"/>
        <w:ind w:left="100" w:right="5508"/>
      </w:pPr>
      <w:r>
        <w:rPr>
          <w:b/>
        </w:rPr>
        <w:t>LinkedIn:</w:t>
      </w:r>
      <w:r w:rsidR="00F37D87" w:rsidRPr="00F37D87">
        <w:t xml:space="preserve"> </w:t>
      </w:r>
      <w:hyperlink r:id="rId8" w:history="1">
        <w:r w:rsidR="00F37D87">
          <w:rPr>
            <w:rStyle w:val="Hyperlink"/>
          </w:rPr>
          <w:t>https://www.linkedin.com/in/abdessamad-jadid-b7501710a/</w:t>
        </w:r>
      </w:hyperlink>
    </w:p>
    <w:p w14:paraId="0D9D6652" w14:textId="5AA8F902" w:rsidR="00D34DA4" w:rsidRPr="00057CD0" w:rsidRDefault="00C437B7" w:rsidP="00057CD0">
      <w:pPr>
        <w:pStyle w:val="BodyText"/>
        <w:spacing w:line="285" w:lineRule="auto"/>
        <w:ind w:left="100" w:right="5508"/>
      </w:pPr>
      <w:r>
        <w:rPr>
          <w:b/>
        </w:rPr>
        <w:t>GitHub</w:t>
      </w:r>
      <w:r w:rsidR="00D34DA4">
        <w:rPr>
          <w:b/>
        </w:rPr>
        <w:t>:</w:t>
      </w:r>
      <w:hyperlink r:id="rId9">
        <w:r w:rsidR="00D34DA4">
          <w:rPr>
            <w:b/>
            <w:color w:val="1154CC"/>
            <w:u w:val="single" w:color="1154CC"/>
          </w:rPr>
          <w:t xml:space="preserve"> </w:t>
        </w:r>
        <w:hyperlink r:id="rId10" w:history="1">
          <w:r w:rsidR="00F37D87">
            <w:rPr>
              <w:rStyle w:val="Hyperlink"/>
            </w:rPr>
            <w:t>https://github.com/abdessamadjadid</w:t>
          </w:r>
        </w:hyperlink>
        <w:r w:rsidR="00F37D87">
          <w:rPr>
            <w:color w:val="1154CC"/>
            <w:u w:val="single" w:color="1154CC"/>
          </w:rPr>
          <w:t xml:space="preserve"> </w:t>
        </w:r>
      </w:hyperlink>
    </w:p>
    <w:p w14:paraId="6A6B1C92" w14:textId="77777777" w:rsidR="00D34DA4" w:rsidRDefault="00D34DA4" w:rsidP="00D34DA4">
      <w:pPr>
        <w:pStyle w:val="BodyText"/>
        <w:spacing w:before="10"/>
        <w:rPr>
          <w:sz w:val="27"/>
        </w:rPr>
      </w:pPr>
    </w:p>
    <w:p w14:paraId="2A340381" w14:textId="7810D0AC" w:rsidR="00D34DA4" w:rsidRDefault="00D34DA4" w:rsidP="00D34DA4">
      <w:pPr>
        <w:pStyle w:val="Heading1"/>
      </w:pPr>
      <w:r>
        <w:rPr>
          <w:rFonts w:ascii="Times New Roman"/>
          <w:b w:val="0"/>
          <w:spacing w:val="-56"/>
        </w:rPr>
        <w:t xml:space="preserve"> </w:t>
      </w:r>
      <w:r>
        <w:t>PERSONAL PROFILE</w:t>
      </w:r>
    </w:p>
    <w:p w14:paraId="3822435B" w14:textId="77777777" w:rsidR="008C26E5" w:rsidRDefault="008C26E5" w:rsidP="00D34DA4">
      <w:pPr>
        <w:pStyle w:val="Heading1"/>
        <w:rPr>
          <w:u w:val="none"/>
        </w:rPr>
      </w:pPr>
    </w:p>
    <w:p w14:paraId="7DF9F2C4" w14:textId="4D8EBDB6" w:rsidR="00D34DA4" w:rsidRPr="008C26E5" w:rsidRDefault="008C26E5" w:rsidP="008C26E5">
      <w:pPr>
        <w:pStyle w:val="BodyText"/>
        <w:ind w:left="100"/>
      </w:pPr>
      <w:r w:rsidRPr="008C26E5">
        <w:rPr>
          <w:rStyle w:val="lt-line-clampraw-line"/>
          <w:bdr w:val="none" w:sz="0" w:space="0" w:color="auto" w:frame="1"/>
          <w:shd w:val="clear" w:color="auto" w:fill="FFFFFF"/>
        </w:rPr>
        <w:t>A versatile and self-motivated individual with excellent communication skills and the ability to work under pressure. Extensive experience in IT and manufacturing industries as well. Committed to imposing high quality and works on a team with a strong sense of responsibility. possess a get-it-done attitude while not compromising on quality which generates maximum impact. A very quick learner and self-starter.</w:t>
      </w:r>
      <w:r w:rsidRPr="008C26E5">
        <w:rPr>
          <w:shd w:val="clear" w:color="auto" w:fill="FFFFFF"/>
        </w:rPr>
        <w:t> </w:t>
      </w:r>
    </w:p>
    <w:p w14:paraId="78E33373" w14:textId="77777777" w:rsidR="00D34DA4" w:rsidRDefault="00D34DA4" w:rsidP="00D34DA4">
      <w:pPr>
        <w:pStyle w:val="BodyText"/>
        <w:spacing w:before="11"/>
        <w:rPr>
          <w:sz w:val="27"/>
        </w:rPr>
      </w:pPr>
    </w:p>
    <w:p w14:paraId="3F39B27F" w14:textId="5CC3FBE7" w:rsidR="00D34DA4" w:rsidRDefault="00D34DA4" w:rsidP="00D34DA4">
      <w:pPr>
        <w:pStyle w:val="Heading1"/>
      </w:pPr>
      <w:r>
        <w:rPr>
          <w:rFonts w:ascii="Times New Roman"/>
          <w:b w:val="0"/>
          <w:spacing w:val="-56"/>
        </w:rPr>
        <w:t xml:space="preserve"> </w:t>
      </w:r>
      <w:r>
        <w:t>EMPLOYMENT HISTORY</w:t>
      </w:r>
    </w:p>
    <w:p w14:paraId="452BD3FC" w14:textId="77777777" w:rsidR="00D34DA4" w:rsidRDefault="00D34DA4" w:rsidP="00D34DA4">
      <w:pPr>
        <w:pStyle w:val="BodyText"/>
        <w:spacing w:before="11"/>
        <w:rPr>
          <w:sz w:val="25"/>
        </w:rPr>
      </w:pPr>
    </w:p>
    <w:p w14:paraId="3D7049B5" w14:textId="7DD7B445" w:rsidR="00D34DA4" w:rsidRDefault="00D34DA4" w:rsidP="00D34DA4">
      <w:pPr>
        <w:pStyle w:val="BodyText"/>
        <w:ind w:left="100"/>
      </w:pPr>
      <w:r>
        <w:rPr>
          <w:b/>
        </w:rPr>
        <w:t xml:space="preserve">Company: </w:t>
      </w:r>
      <w:r>
        <w:t>Midas Solutions (</w:t>
      </w:r>
      <w:r w:rsidR="00C96567">
        <w:t>Mar</w:t>
      </w:r>
      <w:r w:rsidR="00D6197D">
        <w:t>ch</w:t>
      </w:r>
      <w:r>
        <w:t>, 201</w:t>
      </w:r>
      <w:r w:rsidR="00C96567">
        <w:t>9</w:t>
      </w:r>
      <w:r>
        <w:t xml:space="preserve"> - </w:t>
      </w:r>
      <w:r w:rsidR="00C96567">
        <w:t>Present</w:t>
      </w:r>
      <w:r>
        <w:t>)</w:t>
      </w:r>
    </w:p>
    <w:p w14:paraId="716AD808" w14:textId="71DCF05B" w:rsidR="00C437B7" w:rsidRPr="00C437B7" w:rsidRDefault="00C437B7" w:rsidP="00D34DA4">
      <w:pPr>
        <w:pStyle w:val="BodyText"/>
        <w:ind w:left="100"/>
        <w:rPr>
          <w:lang w:val="pt-BR"/>
        </w:rPr>
      </w:pPr>
      <w:r w:rsidRPr="00C437B7">
        <w:rPr>
          <w:b/>
          <w:lang w:val="pt-BR"/>
        </w:rPr>
        <w:t>Location :</w:t>
      </w:r>
      <w:r w:rsidRPr="00C437B7">
        <w:rPr>
          <w:lang w:val="pt-BR"/>
        </w:rPr>
        <w:t xml:space="preserve"> </w:t>
      </w:r>
      <w:r>
        <w:rPr>
          <w:lang w:val="pt-BR"/>
        </w:rPr>
        <w:t>B</w:t>
      </w:r>
      <w:r w:rsidRPr="00C437B7">
        <w:rPr>
          <w:lang w:val="pt-BR"/>
        </w:rPr>
        <w:t>razil</w:t>
      </w:r>
      <w:r>
        <w:rPr>
          <w:lang w:val="pt-BR"/>
        </w:rPr>
        <w:t>,</w:t>
      </w:r>
      <w:r w:rsidRPr="00C437B7">
        <w:rPr>
          <w:lang w:val="pt-BR"/>
        </w:rPr>
        <w:t xml:space="preserve"> </w:t>
      </w:r>
      <w:r>
        <w:rPr>
          <w:lang w:val="pt-BR"/>
        </w:rPr>
        <w:t>S</w:t>
      </w:r>
      <w:r w:rsidRPr="00C437B7">
        <w:rPr>
          <w:lang w:val="pt-BR"/>
        </w:rPr>
        <w:t xml:space="preserve">ão </w:t>
      </w:r>
      <w:r>
        <w:rPr>
          <w:lang w:val="pt-BR"/>
        </w:rPr>
        <w:t>P</w:t>
      </w:r>
      <w:r w:rsidRPr="00C437B7">
        <w:rPr>
          <w:lang w:val="pt-BR"/>
        </w:rPr>
        <w:t>aulo</w:t>
      </w:r>
      <w:r>
        <w:rPr>
          <w:lang w:val="pt-BR"/>
        </w:rPr>
        <w:t>,</w:t>
      </w:r>
      <w:r w:rsidRPr="00C437B7">
        <w:rPr>
          <w:lang w:val="pt-BR"/>
        </w:rPr>
        <w:t xml:space="preserve"> </w:t>
      </w:r>
      <w:r>
        <w:rPr>
          <w:lang w:val="pt-BR"/>
        </w:rPr>
        <w:t>R</w:t>
      </w:r>
      <w:r w:rsidRPr="00C437B7">
        <w:rPr>
          <w:lang w:val="pt-BR"/>
        </w:rPr>
        <w:t xml:space="preserve">ibeirão </w:t>
      </w:r>
      <w:r>
        <w:rPr>
          <w:lang w:val="pt-BR"/>
        </w:rPr>
        <w:t>P</w:t>
      </w:r>
      <w:r w:rsidRPr="00C437B7">
        <w:rPr>
          <w:lang w:val="pt-BR"/>
        </w:rPr>
        <w:t>reto</w:t>
      </w:r>
    </w:p>
    <w:p w14:paraId="17C87275" w14:textId="77777777" w:rsidR="00D34DA4" w:rsidRDefault="00D34DA4" w:rsidP="00D34DA4">
      <w:pPr>
        <w:spacing w:before="17"/>
        <w:ind w:left="100"/>
      </w:pPr>
      <w:r>
        <w:rPr>
          <w:b/>
        </w:rPr>
        <w:t xml:space="preserve">Function: </w:t>
      </w:r>
      <w:r>
        <w:t>Full Stack Developer</w:t>
      </w:r>
    </w:p>
    <w:p w14:paraId="7FDBB3D6" w14:textId="72807E98" w:rsidR="00D34DA4" w:rsidRDefault="00D34DA4" w:rsidP="00D34DA4">
      <w:pPr>
        <w:pStyle w:val="BodyText"/>
        <w:spacing w:before="18" w:line="256" w:lineRule="auto"/>
        <w:ind w:left="100"/>
      </w:pPr>
      <w:r>
        <w:rPr>
          <w:b/>
        </w:rPr>
        <w:t xml:space="preserve">Details: </w:t>
      </w:r>
      <w:r>
        <w:t>Worked directly in development of a management, validation and storage software of invoices to comply with Brazilian laws.</w:t>
      </w:r>
    </w:p>
    <w:p w14:paraId="6376FB4A" w14:textId="5FEC73E0" w:rsidR="00F32AD2" w:rsidRDefault="0010535E" w:rsidP="00D34DA4">
      <w:pPr>
        <w:pStyle w:val="BodyText"/>
        <w:spacing w:before="18" w:line="256" w:lineRule="auto"/>
        <w:ind w:left="100"/>
        <w:rPr>
          <w:shd w:val="clear" w:color="auto" w:fill="FFFFFF"/>
        </w:rPr>
      </w:pPr>
      <w:r w:rsidRPr="0010535E">
        <w:rPr>
          <w:b/>
          <w:bCs/>
          <w:shd w:val="clear" w:color="auto" w:fill="FFFFFF"/>
        </w:rPr>
        <w:t>Main activities</w:t>
      </w:r>
      <w:r w:rsidRPr="0010535E">
        <w:t>:</w:t>
      </w:r>
      <w:r>
        <w:rPr>
          <w:rFonts w:ascii="Segoe UI" w:hAnsi="Segoe UI" w:cs="Segoe UI"/>
          <w:sz w:val="21"/>
          <w:szCs w:val="21"/>
        </w:rPr>
        <w:br/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• </w:t>
      </w:r>
      <w:r w:rsidRPr="0010535E">
        <w:rPr>
          <w:shd w:val="clear" w:color="auto" w:fill="FFFFFF"/>
        </w:rPr>
        <w:t>Work with C # programming languages.</w:t>
      </w:r>
      <w:r w:rsidRPr="0010535E">
        <w:br/>
      </w:r>
      <w:r w:rsidRPr="0010535E">
        <w:rPr>
          <w:shd w:val="clear" w:color="auto" w:fill="FFFFFF"/>
        </w:rPr>
        <w:t xml:space="preserve">• </w:t>
      </w:r>
      <w:r w:rsidR="00AB3972">
        <w:rPr>
          <w:shd w:val="clear" w:color="auto" w:fill="FFFFFF"/>
        </w:rPr>
        <w:t>Using</w:t>
      </w:r>
      <w:r w:rsidRPr="0010535E">
        <w:rPr>
          <w:shd w:val="clear" w:color="auto" w:fill="FFFFFF"/>
        </w:rPr>
        <w:t xml:space="preserve"> WEB systems development ASP.NET MVC</w:t>
      </w:r>
      <w:r w:rsidRPr="0010535E">
        <w:br/>
      </w:r>
      <w:r w:rsidRPr="0010535E">
        <w:rPr>
          <w:shd w:val="clear" w:color="auto" w:fill="FFFFFF"/>
        </w:rPr>
        <w:t>• Work with HTML 5, jQuery and Bootstrap</w:t>
      </w:r>
      <w:r w:rsidRPr="0010535E">
        <w:br/>
      </w:r>
      <w:r w:rsidRPr="0010535E">
        <w:rPr>
          <w:shd w:val="clear" w:color="auto" w:fill="FFFFFF"/>
        </w:rPr>
        <w:t>• Working with Relational Database</w:t>
      </w:r>
    </w:p>
    <w:p w14:paraId="1C8C1E1F" w14:textId="69E0EE00" w:rsidR="0010535E" w:rsidRPr="0010535E" w:rsidRDefault="00F32AD2" w:rsidP="00D34DA4">
      <w:pPr>
        <w:pStyle w:val="BodyText"/>
        <w:spacing w:before="18" w:line="256" w:lineRule="auto"/>
        <w:ind w:left="100"/>
        <w:rPr>
          <w:shd w:val="clear" w:color="auto" w:fill="FFFFFF"/>
        </w:rPr>
      </w:pPr>
      <w:r w:rsidRPr="00F32AD2">
        <w:t xml:space="preserve">• </w:t>
      </w:r>
      <w:r>
        <w:t xml:space="preserve">Create </w:t>
      </w:r>
      <w:r w:rsidRPr="00F32AD2">
        <w:t>queries, stored procedures, functions, triggers using SQL.</w:t>
      </w:r>
      <w:r w:rsidR="0010535E" w:rsidRPr="0010535E">
        <w:br/>
      </w:r>
      <w:r w:rsidR="0010535E" w:rsidRPr="0010535E">
        <w:rPr>
          <w:shd w:val="clear" w:color="auto" w:fill="FFFFFF"/>
        </w:rPr>
        <w:t>• Planning and applying strategies that ensure the project’s quality under development</w:t>
      </w:r>
      <w:r w:rsidR="0010535E" w:rsidRPr="0010535E">
        <w:br/>
      </w:r>
      <w:r w:rsidR="0010535E" w:rsidRPr="0010535E">
        <w:rPr>
          <w:shd w:val="clear" w:color="auto" w:fill="FFFFFF"/>
        </w:rPr>
        <w:t>• Assisting identifying defects for problem solving, by meeting internal and external demands</w:t>
      </w:r>
      <w:r w:rsidR="0010535E" w:rsidRPr="0010535E">
        <w:br/>
      </w:r>
      <w:r w:rsidR="0010535E" w:rsidRPr="0010535E">
        <w:rPr>
          <w:shd w:val="clear" w:color="auto" w:fill="FFFFFF"/>
        </w:rPr>
        <w:t>• receiving training on company processes.</w:t>
      </w:r>
    </w:p>
    <w:p w14:paraId="2A8F27EF" w14:textId="0E38DE48" w:rsidR="00D34DA4" w:rsidRDefault="00D34DA4" w:rsidP="00D34DA4">
      <w:pPr>
        <w:pStyle w:val="BodyText"/>
        <w:spacing w:line="252" w:lineRule="exact"/>
        <w:ind w:left="100"/>
      </w:pPr>
      <w:r>
        <w:rPr>
          <w:b/>
        </w:rPr>
        <w:t>Technolog</w:t>
      </w:r>
      <w:r w:rsidR="00BB0EBC">
        <w:rPr>
          <w:b/>
        </w:rPr>
        <w:t>ies and Tools</w:t>
      </w:r>
      <w:r>
        <w:rPr>
          <w:b/>
        </w:rPr>
        <w:t xml:space="preserve">: </w:t>
      </w:r>
      <w:r>
        <w:t>NET Framework 4.6, ASP.NET MVC, HTML</w:t>
      </w:r>
      <w:r w:rsidR="00BE4DF1">
        <w:t>5</w:t>
      </w:r>
      <w:r>
        <w:t>, CSS</w:t>
      </w:r>
      <w:r w:rsidR="00BE4DF1">
        <w:t>3</w:t>
      </w:r>
      <w:r>
        <w:t>, jQuery, Oracle, Git,</w:t>
      </w:r>
      <w:r w:rsidR="005E09DC">
        <w:t xml:space="preserve"> Visual Studio, PL/SQL,</w:t>
      </w:r>
      <w:r>
        <w:t xml:space="preserve"> Jira and Bitbucket</w:t>
      </w:r>
      <w:r w:rsidR="00BB0EBC">
        <w:t xml:space="preserve"> and SourceTree</w:t>
      </w:r>
      <w:r>
        <w:t>.</w:t>
      </w:r>
    </w:p>
    <w:p w14:paraId="50FBB3CC" w14:textId="77777777" w:rsidR="00D34DA4" w:rsidRDefault="00D34DA4" w:rsidP="00D34DA4">
      <w:pPr>
        <w:pStyle w:val="BodyText"/>
        <w:spacing w:before="6"/>
        <w:rPr>
          <w:sz w:val="27"/>
        </w:rPr>
      </w:pPr>
    </w:p>
    <w:p w14:paraId="632D66E2" w14:textId="253E39A9" w:rsidR="00D34DA4" w:rsidRDefault="00D34DA4" w:rsidP="00D34DA4">
      <w:pPr>
        <w:pStyle w:val="BodyText"/>
        <w:spacing w:before="1"/>
        <w:ind w:left="100"/>
        <w:jc w:val="both"/>
      </w:pPr>
      <w:r w:rsidRPr="00C96567">
        <w:rPr>
          <w:b/>
        </w:rPr>
        <w:t xml:space="preserve">Company: </w:t>
      </w:r>
      <w:r w:rsidR="00C96567" w:rsidRPr="00C96567">
        <w:t>6Solutions</w:t>
      </w:r>
      <w:r w:rsidRPr="00C96567">
        <w:t xml:space="preserve"> (</w:t>
      </w:r>
      <w:r w:rsidR="00251886">
        <w:t>September</w:t>
      </w:r>
      <w:r w:rsidRPr="00C96567">
        <w:t>, 201</w:t>
      </w:r>
      <w:r w:rsidR="00773F42">
        <w:t>7</w:t>
      </w:r>
      <w:r w:rsidRPr="00C96567">
        <w:t xml:space="preserve"> - </w:t>
      </w:r>
      <w:r w:rsidR="00C96567">
        <w:t>October</w:t>
      </w:r>
      <w:r w:rsidRPr="00C96567">
        <w:t>, 201</w:t>
      </w:r>
      <w:r w:rsidR="00773F42">
        <w:t>8</w:t>
      </w:r>
      <w:r w:rsidRPr="00C96567">
        <w:t>)</w:t>
      </w:r>
    </w:p>
    <w:p w14:paraId="696E9F25" w14:textId="47D45D92" w:rsidR="0024723C" w:rsidRPr="0024723C" w:rsidRDefault="0024723C" w:rsidP="0024723C">
      <w:pPr>
        <w:pStyle w:val="BodyText"/>
        <w:ind w:left="100"/>
      </w:pPr>
      <w:r w:rsidRPr="0024723C">
        <w:rPr>
          <w:b/>
        </w:rPr>
        <w:t>Location :</w:t>
      </w:r>
      <w:r w:rsidRPr="0024723C">
        <w:t xml:space="preserve"> Morocco, Casabl</w:t>
      </w:r>
      <w:r>
        <w:t>anca</w:t>
      </w:r>
    </w:p>
    <w:p w14:paraId="5FD0DAC5" w14:textId="0AB6C233" w:rsidR="00D34DA4" w:rsidRDefault="00D34DA4" w:rsidP="00D34DA4">
      <w:pPr>
        <w:spacing w:before="17"/>
        <w:ind w:left="100"/>
        <w:jc w:val="both"/>
      </w:pPr>
      <w:r>
        <w:rPr>
          <w:b/>
        </w:rPr>
        <w:t xml:space="preserve">Function: </w:t>
      </w:r>
      <w:r>
        <w:t>Full Stack Developer / Customer Service</w:t>
      </w:r>
      <w:r w:rsidR="00BE4DF1">
        <w:t>.</w:t>
      </w:r>
    </w:p>
    <w:p w14:paraId="6A659C45" w14:textId="3A7CBDDA" w:rsidR="00D34DA4" w:rsidRDefault="00D34DA4" w:rsidP="00D34DA4">
      <w:pPr>
        <w:pStyle w:val="BodyText"/>
        <w:spacing w:before="17" w:line="256" w:lineRule="auto"/>
        <w:ind w:left="100" w:right="102"/>
        <w:jc w:val="both"/>
      </w:pPr>
      <w:r>
        <w:rPr>
          <w:b/>
        </w:rPr>
        <w:t xml:space="preserve">Details: </w:t>
      </w:r>
      <w:r>
        <w:t xml:space="preserve">Worked directly with customer services for the company products. After a while, promoted to work in the development and maintenance of </w:t>
      </w:r>
      <w:r w:rsidR="00B90EAB">
        <w:t xml:space="preserve">E-Commerce </w:t>
      </w:r>
      <w:r w:rsidR="00BE4DF1">
        <w:t xml:space="preserve">Sport </w:t>
      </w:r>
      <w:r>
        <w:t>system with products, sales, inventory management, payment and others via web</w:t>
      </w:r>
      <w:r w:rsidR="0083072A">
        <w:t xml:space="preserve"> and </w:t>
      </w:r>
      <w:r>
        <w:t>desktop.</w:t>
      </w:r>
    </w:p>
    <w:p w14:paraId="5728E1B3" w14:textId="62120B88" w:rsidR="00D34DA4" w:rsidRDefault="00BB0EBC" w:rsidP="00D34DA4">
      <w:pPr>
        <w:pStyle w:val="BodyText"/>
        <w:spacing w:line="256" w:lineRule="auto"/>
        <w:ind w:left="100" w:right="102"/>
        <w:jc w:val="both"/>
      </w:pPr>
      <w:r>
        <w:rPr>
          <w:b/>
        </w:rPr>
        <w:t>Technologies and Tools</w:t>
      </w:r>
      <w:r w:rsidR="00D34DA4">
        <w:rPr>
          <w:b/>
        </w:rPr>
        <w:t xml:space="preserve">: </w:t>
      </w:r>
      <w:r w:rsidR="00C96567">
        <w:t>PHP 7</w:t>
      </w:r>
      <w:r w:rsidR="00D34DA4">
        <w:t>, HTML</w:t>
      </w:r>
      <w:r w:rsidR="00BE4DF1">
        <w:t>5</w:t>
      </w:r>
      <w:r w:rsidR="00D34DA4">
        <w:t>, CSS</w:t>
      </w:r>
      <w:r w:rsidR="00BE4DF1">
        <w:t>3</w:t>
      </w:r>
      <w:r w:rsidR="00D34DA4">
        <w:t xml:space="preserve">, </w:t>
      </w:r>
      <w:r w:rsidR="00BE4DF1">
        <w:t>Bootstrap 3,</w:t>
      </w:r>
      <w:r w:rsidR="000B2588">
        <w:t xml:space="preserve"> JavaScript</w:t>
      </w:r>
      <w:r w:rsidR="00D34DA4">
        <w:t>,</w:t>
      </w:r>
      <w:r w:rsidR="00BE4DF1">
        <w:t xml:space="preserve"> jQuery, </w:t>
      </w:r>
      <w:r w:rsidR="00D34DA4">
        <w:t>Git</w:t>
      </w:r>
      <w:r w:rsidR="00867F51">
        <w:t>,</w:t>
      </w:r>
      <w:r>
        <w:t xml:space="preserve"> </w:t>
      </w:r>
      <w:r w:rsidR="00D34DA4">
        <w:t>MySQL</w:t>
      </w:r>
      <w:r>
        <w:t>, Jira, Bitbucket and SourceTree</w:t>
      </w:r>
      <w:r w:rsidR="00BE4DF1">
        <w:t>.</w:t>
      </w:r>
    </w:p>
    <w:p w14:paraId="6F47F11F" w14:textId="77777777" w:rsidR="00504776" w:rsidRDefault="00504776" w:rsidP="00504776">
      <w:pPr>
        <w:pStyle w:val="BodyText"/>
        <w:spacing w:line="256" w:lineRule="auto"/>
        <w:ind w:left="100" w:right="102"/>
        <w:jc w:val="both"/>
      </w:pPr>
      <w:r w:rsidRPr="00AB3972">
        <w:rPr>
          <w:b/>
          <w:bCs/>
        </w:rPr>
        <w:t>Achievements</w:t>
      </w:r>
      <w:r w:rsidRPr="00AB3972">
        <w:t xml:space="preserve">: </w:t>
      </w:r>
    </w:p>
    <w:p w14:paraId="35FA2162" w14:textId="29F50899" w:rsidR="00504776" w:rsidRDefault="00007EA5" w:rsidP="00504776">
      <w:pPr>
        <w:pStyle w:val="BodyText"/>
        <w:spacing w:line="256" w:lineRule="auto"/>
        <w:ind w:left="100" w:right="102"/>
        <w:jc w:val="both"/>
      </w:pPr>
      <w:r>
        <w:t>Understand the Customer needs</w:t>
      </w:r>
      <w:r w:rsidR="000E6B61">
        <w:t xml:space="preserve"> and combining between Customer needs and coding process</w:t>
      </w:r>
      <w:r w:rsidR="00504776">
        <w:t>.</w:t>
      </w:r>
    </w:p>
    <w:p w14:paraId="4B9C7C6F" w14:textId="734D4AAA" w:rsidR="00007EA5" w:rsidRDefault="00007EA5" w:rsidP="00007EA5">
      <w:pPr>
        <w:pStyle w:val="BodyText"/>
        <w:spacing w:line="256" w:lineRule="auto"/>
        <w:ind w:left="100" w:right="102"/>
        <w:jc w:val="both"/>
      </w:pPr>
      <w:r w:rsidRPr="00AB3972">
        <w:t>Develop</w:t>
      </w:r>
      <w:r w:rsidR="001E120E">
        <w:t xml:space="preserve">ing </w:t>
      </w:r>
      <w:r w:rsidR="00AF2D7D">
        <w:t xml:space="preserve">and maintaining </w:t>
      </w:r>
      <w:r w:rsidRPr="00AB3972">
        <w:t xml:space="preserve">numerous functionalities of the </w:t>
      </w:r>
      <w:r>
        <w:t>web and desktop</w:t>
      </w:r>
      <w:r w:rsidRPr="00AB3972">
        <w:t xml:space="preserve"> application.</w:t>
      </w:r>
    </w:p>
    <w:p w14:paraId="69514EC6" w14:textId="77777777" w:rsidR="00504776" w:rsidRDefault="00504776" w:rsidP="00D34DA4">
      <w:pPr>
        <w:pStyle w:val="BodyText"/>
        <w:spacing w:line="256" w:lineRule="auto"/>
        <w:ind w:left="100" w:right="102"/>
        <w:jc w:val="both"/>
      </w:pPr>
    </w:p>
    <w:p w14:paraId="117DBF08" w14:textId="77777777" w:rsidR="00773F42" w:rsidRDefault="00773F42" w:rsidP="00773F42">
      <w:pPr>
        <w:pStyle w:val="BodyText"/>
        <w:spacing w:before="1"/>
        <w:ind w:left="100"/>
        <w:jc w:val="both"/>
        <w:rPr>
          <w:b/>
          <w:bCs/>
        </w:rPr>
      </w:pPr>
      <w:r w:rsidRPr="00C96567">
        <w:rPr>
          <w:b/>
        </w:rPr>
        <w:t xml:space="preserve">Company: </w:t>
      </w:r>
      <w:r>
        <w:t>Xerus</w:t>
      </w:r>
      <w:r w:rsidRPr="00C96567">
        <w:t xml:space="preserve"> </w:t>
      </w:r>
      <w:r>
        <w:t xml:space="preserve">Group </w:t>
      </w:r>
      <w:r w:rsidRPr="00C96567">
        <w:t>(</w:t>
      </w:r>
      <w:r>
        <w:t>April</w:t>
      </w:r>
      <w:r w:rsidRPr="00C96567">
        <w:t>, 201</w:t>
      </w:r>
      <w:r>
        <w:t>6</w:t>
      </w:r>
      <w:r w:rsidRPr="00C96567">
        <w:t xml:space="preserve"> - , </w:t>
      </w:r>
      <w:r>
        <w:t xml:space="preserve">July </w:t>
      </w:r>
      <w:r w:rsidRPr="00C96567">
        <w:t>201</w:t>
      </w:r>
      <w:r>
        <w:t>6</w:t>
      </w:r>
      <w:r w:rsidRPr="00C96567">
        <w:t>)</w:t>
      </w:r>
      <w:r>
        <w:t xml:space="preserve"> – </w:t>
      </w:r>
      <w:r w:rsidRPr="00FB096B">
        <w:rPr>
          <w:b/>
          <w:bCs/>
        </w:rPr>
        <w:t>internship</w:t>
      </w:r>
    </w:p>
    <w:p w14:paraId="20164EA1" w14:textId="77777777" w:rsidR="00773F42" w:rsidRPr="00C96567" w:rsidRDefault="00773F42" w:rsidP="00773F42">
      <w:pPr>
        <w:pStyle w:val="BodyText"/>
        <w:ind w:left="100"/>
      </w:pPr>
      <w:r w:rsidRPr="0024723C">
        <w:rPr>
          <w:b/>
        </w:rPr>
        <w:t>Location :</w:t>
      </w:r>
      <w:r w:rsidRPr="0024723C">
        <w:t xml:space="preserve"> Morocco, Casabl</w:t>
      </w:r>
      <w:r>
        <w:t>anca</w:t>
      </w:r>
    </w:p>
    <w:p w14:paraId="12D33D39" w14:textId="29AD07A3" w:rsidR="00773F42" w:rsidRDefault="00773F42" w:rsidP="00773F42">
      <w:pPr>
        <w:spacing w:before="17"/>
        <w:ind w:left="100"/>
        <w:jc w:val="both"/>
      </w:pPr>
      <w:r>
        <w:rPr>
          <w:b/>
        </w:rPr>
        <w:t xml:space="preserve">Function: </w:t>
      </w:r>
      <w:r w:rsidR="007B12CB">
        <w:t xml:space="preserve">WordPress </w:t>
      </w:r>
      <w:r>
        <w:t>Developer.</w:t>
      </w:r>
    </w:p>
    <w:p w14:paraId="4CE0792A" w14:textId="2D99D23F" w:rsidR="00773F42" w:rsidRPr="00FB096B" w:rsidRDefault="00773F42" w:rsidP="00B90EAB">
      <w:pPr>
        <w:pStyle w:val="BodyText"/>
        <w:spacing w:before="17" w:line="256" w:lineRule="auto"/>
        <w:ind w:left="720" w:right="102" w:hanging="620"/>
        <w:jc w:val="both"/>
        <w:rPr>
          <w:bCs/>
        </w:rPr>
      </w:pPr>
      <w:r>
        <w:rPr>
          <w:b/>
        </w:rPr>
        <w:t xml:space="preserve">Details: </w:t>
      </w:r>
      <w:r w:rsidRPr="00FB096B">
        <w:rPr>
          <w:bCs/>
        </w:rPr>
        <w:t xml:space="preserve">Acted as </w:t>
      </w:r>
      <w:r w:rsidR="003545B2">
        <w:rPr>
          <w:bCs/>
        </w:rPr>
        <w:t>a WordPress</w:t>
      </w:r>
      <w:r w:rsidRPr="00FB096B">
        <w:rPr>
          <w:bCs/>
        </w:rPr>
        <w:t xml:space="preserve"> </w:t>
      </w:r>
      <w:r w:rsidR="007B12CB">
        <w:rPr>
          <w:bCs/>
        </w:rPr>
        <w:t>D</w:t>
      </w:r>
      <w:r w:rsidRPr="00FB096B">
        <w:rPr>
          <w:bCs/>
        </w:rPr>
        <w:t>eveloper</w:t>
      </w:r>
      <w:r w:rsidR="003545B2">
        <w:rPr>
          <w:bCs/>
        </w:rPr>
        <w:t xml:space="preserve"> of E-Commerce website, to be used to rent apartments and Houses</w:t>
      </w:r>
      <w:r w:rsidRPr="00FB096B">
        <w:rPr>
          <w:bCs/>
        </w:rPr>
        <w:t>.</w:t>
      </w:r>
    </w:p>
    <w:p w14:paraId="5A9528B5" w14:textId="4D0241BD" w:rsidR="00773F42" w:rsidRDefault="00773F42" w:rsidP="00773F42">
      <w:pPr>
        <w:pStyle w:val="BodyText"/>
        <w:spacing w:line="256" w:lineRule="auto"/>
        <w:ind w:left="100" w:right="102"/>
        <w:jc w:val="both"/>
      </w:pPr>
      <w:r>
        <w:rPr>
          <w:b/>
        </w:rPr>
        <w:t>Technologies and Tools :</w:t>
      </w:r>
      <w:r w:rsidR="003545B2">
        <w:t>WordPress, MonsterInsights Plugin, GREENGEEK web Hosting</w:t>
      </w:r>
      <w:r>
        <w:t>.</w:t>
      </w:r>
    </w:p>
    <w:p w14:paraId="4B7C8930" w14:textId="77777777" w:rsidR="00C23B11" w:rsidRDefault="00C23B11" w:rsidP="00C23B11">
      <w:pPr>
        <w:pStyle w:val="BodyText"/>
        <w:spacing w:line="256" w:lineRule="auto"/>
        <w:ind w:left="100" w:right="102"/>
        <w:jc w:val="both"/>
      </w:pPr>
      <w:r w:rsidRPr="00AB3972">
        <w:rPr>
          <w:b/>
          <w:bCs/>
        </w:rPr>
        <w:t>Achievements</w:t>
      </w:r>
      <w:r w:rsidRPr="00AB3972">
        <w:t xml:space="preserve">: </w:t>
      </w:r>
    </w:p>
    <w:p w14:paraId="03A7E15D" w14:textId="3AAA6EB9" w:rsidR="00C23B11" w:rsidRDefault="00C23B11" w:rsidP="00C23B11">
      <w:pPr>
        <w:pStyle w:val="BodyText"/>
        <w:spacing w:line="256" w:lineRule="auto"/>
        <w:ind w:left="100" w:right="102"/>
        <w:jc w:val="both"/>
      </w:pPr>
      <w:r w:rsidRPr="00AB3972">
        <w:t>Worked on the application architecture</w:t>
      </w:r>
      <w:r w:rsidR="00CA3D50">
        <w:t>.</w:t>
      </w:r>
    </w:p>
    <w:p w14:paraId="2D15D9A8" w14:textId="397BE0DA" w:rsidR="006467A4" w:rsidRDefault="00C23B11" w:rsidP="00773F42">
      <w:pPr>
        <w:pStyle w:val="BodyText"/>
        <w:spacing w:line="256" w:lineRule="auto"/>
        <w:ind w:left="100" w:right="102"/>
        <w:jc w:val="both"/>
      </w:pPr>
      <w:r>
        <w:t xml:space="preserve">Deploying the Plugin in the </w:t>
      </w:r>
      <w:r w:rsidR="00F43BF7">
        <w:t>Website</w:t>
      </w:r>
      <w:r w:rsidRPr="00AB3972">
        <w:t>.</w:t>
      </w:r>
      <w:r w:rsidR="003A63E6">
        <w:t xml:space="preserve"> </w:t>
      </w:r>
    </w:p>
    <w:p w14:paraId="05E12B97" w14:textId="77777777" w:rsidR="00504776" w:rsidRDefault="00504776" w:rsidP="00C437B7">
      <w:pPr>
        <w:pStyle w:val="BodyText"/>
        <w:spacing w:before="1"/>
        <w:ind w:left="100"/>
        <w:jc w:val="both"/>
      </w:pPr>
    </w:p>
    <w:p w14:paraId="2DB7731D" w14:textId="319D981C" w:rsidR="00C437B7" w:rsidRDefault="00C437B7" w:rsidP="00C437B7">
      <w:pPr>
        <w:pStyle w:val="BodyText"/>
        <w:spacing w:before="1"/>
        <w:ind w:left="100"/>
        <w:jc w:val="both"/>
        <w:rPr>
          <w:b/>
          <w:bCs/>
        </w:rPr>
      </w:pPr>
      <w:r w:rsidRPr="00C96567">
        <w:rPr>
          <w:b/>
        </w:rPr>
        <w:lastRenderedPageBreak/>
        <w:t xml:space="preserve">Company: </w:t>
      </w:r>
      <w:r>
        <w:t>Lydec</w:t>
      </w:r>
      <w:r w:rsidRPr="00C96567">
        <w:t xml:space="preserve"> (</w:t>
      </w:r>
      <w:r>
        <w:t>April</w:t>
      </w:r>
      <w:r w:rsidRPr="00C96567">
        <w:t>, 201</w:t>
      </w:r>
      <w:r>
        <w:t>5</w:t>
      </w:r>
      <w:r w:rsidRPr="00C96567">
        <w:t xml:space="preserve"> - , </w:t>
      </w:r>
      <w:r>
        <w:t xml:space="preserve">July </w:t>
      </w:r>
      <w:r w:rsidRPr="00C96567">
        <w:t>201</w:t>
      </w:r>
      <w:r>
        <w:t>5</w:t>
      </w:r>
      <w:r w:rsidRPr="00C96567">
        <w:t>)</w:t>
      </w:r>
      <w:r>
        <w:t xml:space="preserve"> </w:t>
      </w:r>
      <w:r w:rsidR="0024723C">
        <w:t>–</w:t>
      </w:r>
      <w:r>
        <w:t xml:space="preserve"> </w:t>
      </w:r>
      <w:r w:rsidRPr="00FB096B">
        <w:rPr>
          <w:b/>
          <w:bCs/>
        </w:rPr>
        <w:t>internship</w:t>
      </w:r>
    </w:p>
    <w:p w14:paraId="36A55085" w14:textId="1F7216C8" w:rsidR="0024723C" w:rsidRPr="00C96567" w:rsidRDefault="0024723C" w:rsidP="0024723C">
      <w:pPr>
        <w:pStyle w:val="BodyText"/>
        <w:ind w:left="100"/>
      </w:pPr>
      <w:r w:rsidRPr="0024723C">
        <w:rPr>
          <w:b/>
        </w:rPr>
        <w:t>Location :</w:t>
      </w:r>
      <w:r w:rsidRPr="0024723C">
        <w:t xml:space="preserve"> Morocco, Casabl</w:t>
      </w:r>
      <w:r>
        <w:t>anca</w:t>
      </w:r>
    </w:p>
    <w:p w14:paraId="71C7ED15" w14:textId="77777777" w:rsidR="00C437B7" w:rsidRDefault="00C437B7" w:rsidP="00C437B7">
      <w:pPr>
        <w:spacing w:before="17"/>
        <w:ind w:left="100"/>
        <w:jc w:val="both"/>
      </w:pPr>
      <w:r>
        <w:rPr>
          <w:b/>
        </w:rPr>
        <w:t xml:space="preserve">Function: </w:t>
      </w:r>
      <w:r>
        <w:t>Back End Developer.</w:t>
      </w:r>
    </w:p>
    <w:p w14:paraId="1DDF3EC2" w14:textId="77777777" w:rsidR="00C437B7" w:rsidRPr="00FB096B" w:rsidRDefault="00C437B7" w:rsidP="00C437B7">
      <w:pPr>
        <w:pStyle w:val="BodyText"/>
        <w:spacing w:before="17" w:line="256" w:lineRule="auto"/>
        <w:ind w:left="100" w:right="102"/>
        <w:jc w:val="both"/>
        <w:rPr>
          <w:bCs/>
        </w:rPr>
      </w:pPr>
      <w:r>
        <w:rPr>
          <w:b/>
        </w:rPr>
        <w:t xml:space="preserve">Details: </w:t>
      </w:r>
      <w:r w:rsidRPr="00FB096B">
        <w:rPr>
          <w:bCs/>
        </w:rPr>
        <w:t>Acted as C#/.NET developer of the new card maker tool, to be used to create and design cards.</w:t>
      </w:r>
    </w:p>
    <w:p w14:paraId="18776355" w14:textId="2A2C56D1" w:rsidR="00C437B7" w:rsidRDefault="00C437B7" w:rsidP="00C437B7">
      <w:pPr>
        <w:pStyle w:val="BodyText"/>
        <w:spacing w:line="256" w:lineRule="auto"/>
        <w:ind w:left="100" w:right="102"/>
        <w:jc w:val="both"/>
      </w:pPr>
      <w:r>
        <w:rPr>
          <w:b/>
        </w:rPr>
        <w:t xml:space="preserve">Technologies and Tools : </w:t>
      </w:r>
      <w:r>
        <w:t xml:space="preserve">NET Framework 4.6, Windows Form, </w:t>
      </w:r>
      <w:r w:rsidR="00FA13AF">
        <w:t xml:space="preserve">MS </w:t>
      </w:r>
      <w:r>
        <w:t>SQL Server, Visual Studio, and Git.</w:t>
      </w:r>
    </w:p>
    <w:p w14:paraId="020B60DA" w14:textId="77777777" w:rsidR="00AB3972" w:rsidRDefault="00AB3972" w:rsidP="00C437B7">
      <w:pPr>
        <w:pStyle w:val="BodyText"/>
        <w:spacing w:line="256" w:lineRule="auto"/>
        <w:ind w:left="100" w:right="102"/>
        <w:jc w:val="both"/>
      </w:pPr>
    </w:p>
    <w:p w14:paraId="41AB8C05" w14:textId="77777777" w:rsidR="00AB3972" w:rsidRDefault="00AB3972" w:rsidP="00C437B7">
      <w:pPr>
        <w:pStyle w:val="BodyText"/>
        <w:spacing w:line="256" w:lineRule="auto"/>
        <w:ind w:left="100" w:right="102"/>
        <w:jc w:val="both"/>
      </w:pPr>
      <w:r w:rsidRPr="00AB3972">
        <w:rPr>
          <w:b/>
          <w:bCs/>
        </w:rPr>
        <w:t>Achievements</w:t>
      </w:r>
      <w:r w:rsidRPr="00AB3972">
        <w:t xml:space="preserve">: </w:t>
      </w:r>
    </w:p>
    <w:p w14:paraId="1B137FA6" w14:textId="76B745AA" w:rsidR="00AB3972" w:rsidRDefault="00AB3972" w:rsidP="00C437B7">
      <w:pPr>
        <w:pStyle w:val="BodyText"/>
        <w:spacing w:line="256" w:lineRule="auto"/>
        <w:ind w:left="100" w:right="102"/>
        <w:jc w:val="both"/>
      </w:pPr>
      <w:r w:rsidRPr="00AB3972">
        <w:t xml:space="preserve">Worked on the application architecture, and database design. </w:t>
      </w:r>
    </w:p>
    <w:p w14:paraId="66AB49D1" w14:textId="67BA4CEC" w:rsidR="002D4788" w:rsidRDefault="00AB3972" w:rsidP="00C437B7">
      <w:pPr>
        <w:pStyle w:val="BodyText"/>
        <w:spacing w:line="256" w:lineRule="auto"/>
        <w:ind w:left="100" w:right="102"/>
        <w:jc w:val="both"/>
      </w:pPr>
      <w:r w:rsidRPr="00AB3972">
        <w:t>Developed numerous functionalities of the desktop application.</w:t>
      </w:r>
    </w:p>
    <w:p w14:paraId="5AB3C008" w14:textId="77777777" w:rsidR="00D34DA4" w:rsidRDefault="00D34DA4" w:rsidP="00D34DA4">
      <w:pPr>
        <w:pStyle w:val="BodyText"/>
        <w:spacing w:before="9"/>
      </w:pPr>
    </w:p>
    <w:p w14:paraId="3CDAD91C" w14:textId="33BCB57B" w:rsidR="00D34DA4" w:rsidRDefault="00D34DA4" w:rsidP="00D34DA4">
      <w:pPr>
        <w:pStyle w:val="Heading1"/>
      </w:pPr>
      <w:r>
        <w:rPr>
          <w:rFonts w:ascii="Times New Roman"/>
          <w:b w:val="0"/>
          <w:spacing w:val="-56"/>
        </w:rPr>
        <w:t xml:space="preserve"> </w:t>
      </w:r>
      <w:r>
        <w:t>EDUCATI</w:t>
      </w:r>
      <w:r w:rsidR="009B6B54">
        <w:t>ON</w:t>
      </w:r>
    </w:p>
    <w:p w14:paraId="56F74D1B" w14:textId="77777777" w:rsidR="000B539F" w:rsidRDefault="000B539F" w:rsidP="00D34DA4">
      <w:pPr>
        <w:pStyle w:val="Heading1"/>
        <w:rPr>
          <w:u w:val="none"/>
        </w:rPr>
      </w:pPr>
    </w:p>
    <w:p w14:paraId="32C7D7B9" w14:textId="435172A9" w:rsidR="00D34DA4" w:rsidRPr="00AB3972" w:rsidRDefault="00005028" w:rsidP="00D34DA4">
      <w:pPr>
        <w:spacing w:before="48" w:line="285" w:lineRule="auto"/>
        <w:ind w:left="100" w:right="6377"/>
      </w:pPr>
      <w:r w:rsidRPr="00AB3972">
        <w:rPr>
          <w:b/>
        </w:rPr>
        <w:t>EMSI</w:t>
      </w:r>
      <w:r w:rsidR="00D34DA4" w:rsidRPr="00AB3972">
        <w:rPr>
          <w:b/>
        </w:rPr>
        <w:t xml:space="preserve"> </w:t>
      </w:r>
      <w:r w:rsidR="00D34DA4" w:rsidRPr="00AB3972">
        <w:t>(</w:t>
      </w:r>
      <w:r w:rsidR="00734931" w:rsidRPr="00AB3972">
        <w:t xml:space="preserve">Oct </w:t>
      </w:r>
      <w:r w:rsidRPr="00AB3972">
        <w:t xml:space="preserve">2016 </w:t>
      </w:r>
      <w:r w:rsidR="00734931" w:rsidRPr="00AB3972">
        <w:t>–</w:t>
      </w:r>
      <w:r w:rsidRPr="00AB3972">
        <w:t xml:space="preserve"> </w:t>
      </w:r>
      <w:r w:rsidR="00734931" w:rsidRPr="00AB3972">
        <w:t xml:space="preserve">Oct </w:t>
      </w:r>
      <w:r w:rsidR="00D34DA4" w:rsidRPr="00AB3972">
        <w:t>20</w:t>
      </w:r>
      <w:r w:rsidRPr="00AB3972">
        <w:t>19)</w:t>
      </w:r>
    </w:p>
    <w:p w14:paraId="18047469" w14:textId="77777777" w:rsidR="00005028" w:rsidRDefault="00005028" w:rsidP="00D34DA4">
      <w:pPr>
        <w:spacing w:before="48" w:line="285" w:lineRule="auto"/>
        <w:ind w:left="100" w:right="6377"/>
      </w:pPr>
      <w:r w:rsidRPr="00005028">
        <w:t xml:space="preserve">IT and Network Engineering </w:t>
      </w:r>
    </w:p>
    <w:p w14:paraId="3337CBFE" w14:textId="1F65A6A8" w:rsidR="00005028" w:rsidRDefault="00005028" w:rsidP="00D34DA4">
      <w:pPr>
        <w:spacing w:before="48" w:line="285" w:lineRule="auto"/>
        <w:ind w:left="100" w:right="6377"/>
      </w:pPr>
      <w:r w:rsidRPr="00005028">
        <w:t>Option ( IT methods applied to business management )</w:t>
      </w:r>
    </w:p>
    <w:p w14:paraId="19B74836" w14:textId="77777777" w:rsidR="00057CD0" w:rsidRPr="00005028" w:rsidRDefault="00057CD0" w:rsidP="00D34DA4">
      <w:pPr>
        <w:spacing w:before="48" w:line="285" w:lineRule="auto"/>
        <w:ind w:left="100" w:right="6377"/>
      </w:pPr>
    </w:p>
    <w:p w14:paraId="4C1E9DD6" w14:textId="77777777" w:rsidR="00945099" w:rsidRDefault="00734931" w:rsidP="00D34DA4">
      <w:pPr>
        <w:spacing w:before="1" w:line="285" w:lineRule="auto"/>
        <w:ind w:left="100" w:right="6108"/>
      </w:pPr>
      <w:r>
        <w:rPr>
          <w:b/>
        </w:rPr>
        <w:t>OFPPT</w:t>
      </w:r>
      <w:r w:rsidR="00D34DA4">
        <w:rPr>
          <w:b/>
        </w:rPr>
        <w:t xml:space="preserve"> </w:t>
      </w:r>
      <w:r w:rsidR="00D34DA4">
        <w:t>(</w:t>
      </w:r>
      <w:r>
        <w:t>Sep 2014 – Sep 2016</w:t>
      </w:r>
      <w:r w:rsidR="00D34DA4">
        <w:t xml:space="preserve">) </w:t>
      </w:r>
    </w:p>
    <w:p w14:paraId="7161A501" w14:textId="3FBC9057" w:rsidR="001A4652" w:rsidRDefault="00945099" w:rsidP="000B539F">
      <w:pPr>
        <w:spacing w:before="1" w:line="285" w:lineRule="auto"/>
        <w:ind w:left="100" w:right="6108"/>
      </w:pPr>
      <w:r>
        <w:t>Web Development and Graphic Design</w:t>
      </w:r>
    </w:p>
    <w:p w14:paraId="3FFA36BB" w14:textId="77777777" w:rsidR="000B539F" w:rsidRDefault="000B539F" w:rsidP="000B539F">
      <w:pPr>
        <w:spacing w:before="1" w:line="285" w:lineRule="auto"/>
        <w:ind w:left="100" w:right="6108"/>
      </w:pPr>
    </w:p>
    <w:p w14:paraId="06C61AE3" w14:textId="77777777" w:rsidR="000B539F" w:rsidRDefault="000B539F" w:rsidP="000B539F">
      <w:pPr>
        <w:spacing w:before="1" w:line="285" w:lineRule="auto"/>
        <w:ind w:left="100" w:right="6108"/>
      </w:pPr>
      <w:r w:rsidRPr="000B539F">
        <w:rPr>
          <w:b/>
          <w:bCs/>
        </w:rPr>
        <w:t>Baccalaureate in life and earth science</w:t>
      </w:r>
      <w:r>
        <w:t xml:space="preserve"> </w:t>
      </w:r>
    </w:p>
    <w:p w14:paraId="0BFB38BE" w14:textId="2759F68B" w:rsidR="000B539F" w:rsidRPr="00945099" w:rsidRDefault="000B539F" w:rsidP="000B539F">
      <w:pPr>
        <w:spacing w:before="1" w:line="285" w:lineRule="auto"/>
        <w:ind w:left="100" w:right="6108"/>
      </w:pPr>
      <w:r>
        <w:t>El-Majd High School (Juin -2013)</w:t>
      </w:r>
    </w:p>
    <w:p w14:paraId="02F1A95E" w14:textId="77777777" w:rsidR="000B539F" w:rsidRPr="000B539F" w:rsidRDefault="000B539F" w:rsidP="000B539F">
      <w:pPr>
        <w:spacing w:before="1" w:line="285" w:lineRule="auto"/>
        <w:ind w:left="100" w:right="6108"/>
      </w:pPr>
    </w:p>
    <w:p w14:paraId="4A0419E3" w14:textId="51207B01" w:rsidR="001A4652" w:rsidRDefault="001A4652" w:rsidP="001A4652">
      <w:pPr>
        <w:pStyle w:val="Heading1"/>
        <w:spacing w:before="1"/>
      </w:pPr>
      <w:r>
        <w:rPr>
          <w:rFonts w:ascii="Times New Roman"/>
          <w:b w:val="0"/>
          <w:spacing w:val="-56"/>
        </w:rPr>
        <w:t xml:space="preserve"> </w:t>
      </w:r>
      <w:r>
        <w:t>SKILLS</w:t>
      </w:r>
    </w:p>
    <w:p w14:paraId="661BBEB6" w14:textId="77777777" w:rsidR="00895E99" w:rsidRDefault="00895E99" w:rsidP="001A4652">
      <w:pPr>
        <w:pStyle w:val="Heading1"/>
        <w:spacing w:before="1"/>
        <w:rPr>
          <w:u w:val="none"/>
        </w:rPr>
      </w:pPr>
    </w:p>
    <w:p w14:paraId="1A62037E" w14:textId="7547F730" w:rsidR="001A4652" w:rsidRDefault="0054256D" w:rsidP="001A4652">
      <w:pPr>
        <w:spacing w:before="47" w:line="283" w:lineRule="auto"/>
        <w:ind w:left="100" w:right="98"/>
        <w:jc w:val="both"/>
        <w:rPr>
          <w:rStyle w:val="jsgrdq"/>
          <w:color w:val="323232"/>
        </w:rPr>
      </w:pPr>
      <w:r>
        <w:t>.</w:t>
      </w:r>
      <w:r w:rsidR="001A4652">
        <w:t xml:space="preserve">NET </w:t>
      </w:r>
      <w:r>
        <w:t>MVC</w:t>
      </w:r>
      <w:r w:rsidR="001A4652">
        <w:t xml:space="preserve"> </w:t>
      </w:r>
      <w:r>
        <w:t>/</w:t>
      </w:r>
      <w:r w:rsidRPr="0054256D">
        <w:t xml:space="preserve"> </w:t>
      </w:r>
      <w:r w:rsidR="00F22BB6">
        <w:t xml:space="preserve">.Net Core / </w:t>
      </w:r>
      <w:r>
        <w:t xml:space="preserve">C# </w:t>
      </w:r>
      <w:r w:rsidR="001A4652">
        <w:t>/</w:t>
      </w:r>
      <w:r w:rsidR="008C0D23">
        <w:t xml:space="preserve"> Java /</w:t>
      </w:r>
      <w:r w:rsidR="001A4652">
        <w:t xml:space="preserve"> Flutter / </w:t>
      </w:r>
      <w:r>
        <w:t xml:space="preserve">Dart </w:t>
      </w:r>
      <w:r w:rsidR="001A4652">
        <w:t xml:space="preserve">/ HTML / CSS / </w:t>
      </w:r>
      <w:r w:rsidR="00227AD7">
        <w:t>JavaScript</w:t>
      </w:r>
      <w:r w:rsidR="001A4652">
        <w:t xml:space="preserve"> /  </w:t>
      </w:r>
      <w:r w:rsidR="001918AD">
        <w:t>Angular /</w:t>
      </w:r>
      <w:r w:rsidR="00D51934">
        <w:t xml:space="preserve"> </w:t>
      </w:r>
      <w:r w:rsidR="005B64EE">
        <w:t xml:space="preserve">PHP / Bootstrap / </w:t>
      </w:r>
      <w:r w:rsidR="001A4652">
        <w:t xml:space="preserve">Git / Relational databases (SQL Server, MySQL and Oracle) / </w:t>
      </w:r>
      <w:r w:rsidR="005B64EE">
        <w:rPr>
          <w:color w:val="202021"/>
          <w:sz w:val="21"/>
        </w:rPr>
        <w:t>Non-relational</w:t>
      </w:r>
      <w:r w:rsidR="001A4652">
        <w:rPr>
          <w:color w:val="202021"/>
          <w:sz w:val="21"/>
        </w:rPr>
        <w:t xml:space="preserve"> (MongoDB) / Software architecture / Design patterns /</w:t>
      </w:r>
      <w:r w:rsidR="00BA1476">
        <w:rPr>
          <w:color w:val="202021"/>
          <w:sz w:val="21"/>
        </w:rPr>
        <w:t xml:space="preserve"> UML /</w:t>
      </w:r>
      <w:r w:rsidR="001A4652">
        <w:rPr>
          <w:color w:val="202021"/>
          <w:sz w:val="21"/>
        </w:rPr>
        <w:t xml:space="preserve"> Clean code</w:t>
      </w:r>
      <w:r w:rsidR="00BA1476">
        <w:rPr>
          <w:color w:val="202021"/>
          <w:sz w:val="21"/>
        </w:rPr>
        <w:t xml:space="preserve"> / </w:t>
      </w:r>
      <w:r w:rsidR="00DC37E4">
        <w:rPr>
          <w:color w:val="202021"/>
          <w:sz w:val="21"/>
        </w:rPr>
        <w:t xml:space="preserve">Bash Script / Linux Command Lines / </w:t>
      </w:r>
      <w:r w:rsidR="00BA1476">
        <w:rPr>
          <w:rStyle w:val="jsgrdq"/>
          <w:color w:val="323232"/>
        </w:rPr>
        <w:t xml:space="preserve">Basic Knowledge </w:t>
      </w:r>
      <w:r w:rsidR="00A812B0">
        <w:rPr>
          <w:rStyle w:val="jsgrdq"/>
          <w:color w:val="323232"/>
        </w:rPr>
        <w:t>in</w:t>
      </w:r>
      <w:r w:rsidR="00BA1476">
        <w:rPr>
          <w:rStyle w:val="jsgrdq"/>
          <w:color w:val="323232"/>
        </w:rPr>
        <w:t xml:space="preserve"> ( AI , Big Data , Cloud Computing (AWS , AZURE), Robotics using Arduino and Raspberry Pi 3, </w:t>
      </w:r>
      <w:r w:rsidR="000913EE">
        <w:rPr>
          <w:rStyle w:val="jsgrdq"/>
          <w:color w:val="323232"/>
        </w:rPr>
        <w:t xml:space="preserve">Cyber Security , Networking, </w:t>
      </w:r>
      <w:r w:rsidR="00BA1476">
        <w:rPr>
          <w:rStyle w:val="jsgrdq"/>
          <w:color w:val="323232"/>
        </w:rPr>
        <w:t>Industry 4.0)</w:t>
      </w:r>
      <w:r w:rsidR="003C1C0D">
        <w:rPr>
          <w:rStyle w:val="jsgrdq"/>
          <w:color w:val="323232"/>
        </w:rPr>
        <w:t>.</w:t>
      </w:r>
    </w:p>
    <w:p w14:paraId="20F4522E" w14:textId="58017A2A" w:rsidR="009D7DF8" w:rsidRDefault="009D7DF8" w:rsidP="001A4652">
      <w:pPr>
        <w:spacing w:before="47" w:line="283" w:lineRule="auto"/>
        <w:ind w:left="100" w:right="98"/>
        <w:jc w:val="both"/>
        <w:rPr>
          <w:rStyle w:val="jsgrdq"/>
          <w:color w:val="323232"/>
        </w:rPr>
      </w:pPr>
    </w:p>
    <w:p w14:paraId="5F4E805E" w14:textId="5B63E2E2" w:rsidR="007471A5" w:rsidRPr="0009321C" w:rsidRDefault="009D7DF8" w:rsidP="007471A5">
      <w:pPr>
        <w:rPr>
          <w:b/>
          <w:bCs/>
          <w:u w:val="single"/>
        </w:rPr>
      </w:pPr>
      <w:r w:rsidRPr="0009321C">
        <w:rPr>
          <w:b/>
          <w:bCs/>
          <w:u w:val="single"/>
        </w:rPr>
        <w:t>CERTIFICATIONS</w:t>
      </w:r>
    </w:p>
    <w:p w14:paraId="3EEB13D0" w14:textId="1535B8C4" w:rsidR="007471A5" w:rsidRPr="007471A5" w:rsidRDefault="007471A5" w:rsidP="00CF03B9">
      <w:pPr>
        <w:widowControl/>
        <w:numPr>
          <w:ilvl w:val="0"/>
          <w:numId w:val="3"/>
        </w:numPr>
        <w:autoSpaceDE/>
        <w:autoSpaceDN/>
        <w:spacing w:before="100" w:beforeAutospacing="1" w:after="100" w:afterAutospacing="1"/>
        <w:rPr>
          <w:rFonts w:eastAsia="Times New Roman"/>
        </w:rPr>
      </w:pPr>
      <w:r>
        <w:rPr>
          <w:rFonts w:eastAsia="Times New Roman"/>
        </w:rPr>
        <w:t xml:space="preserve">Leadership Development – </w:t>
      </w:r>
      <w:r w:rsidRPr="00624581">
        <w:rPr>
          <w:rFonts w:eastAsia="Times New Roman"/>
          <w:b/>
          <w:bCs/>
        </w:rPr>
        <w:t>AIESEC</w:t>
      </w:r>
      <w:r>
        <w:rPr>
          <w:rFonts w:eastAsia="Times New Roman"/>
        </w:rPr>
        <w:t xml:space="preserve"> (09/2019)</w:t>
      </w:r>
    </w:p>
    <w:p w14:paraId="7E155EDF" w14:textId="619F7F7F" w:rsidR="00CF03B9" w:rsidRPr="00CF03B9" w:rsidRDefault="00CF03B9" w:rsidP="00CF03B9">
      <w:pPr>
        <w:widowControl/>
        <w:numPr>
          <w:ilvl w:val="0"/>
          <w:numId w:val="3"/>
        </w:numPr>
        <w:autoSpaceDE/>
        <w:autoSpaceDN/>
        <w:spacing w:before="100" w:beforeAutospacing="1" w:after="100" w:afterAutospacing="1"/>
        <w:rPr>
          <w:rFonts w:eastAsia="Times New Roman"/>
        </w:rPr>
      </w:pPr>
      <w:r w:rsidRPr="00CF03B9">
        <w:rPr>
          <w:rFonts w:eastAsia="Times New Roman"/>
          <w:color w:val="323232"/>
        </w:rPr>
        <w:t xml:space="preserve">Big Data Foundations - Level 1 </w:t>
      </w:r>
      <w:r w:rsidR="005F005F">
        <w:rPr>
          <w:rFonts w:eastAsia="Times New Roman"/>
          <w:color w:val="323232"/>
        </w:rPr>
        <w:t xml:space="preserve">- </w:t>
      </w:r>
      <w:r w:rsidR="005F005F" w:rsidRPr="0009321C">
        <w:rPr>
          <w:rFonts w:eastAsia="Times New Roman"/>
          <w:b/>
          <w:bCs/>
        </w:rPr>
        <w:t>IBM</w:t>
      </w:r>
      <w:r w:rsidR="005F005F" w:rsidRPr="0009321C">
        <w:rPr>
          <w:rFonts w:eastAsia="Times New Roman"/>
        </w:rPr>
        <w:t xml:space="preserve"> </w:t>
      </w:r>
      <w:r w:rsidRPr="00CF03B9">
        <w:rPr>
          <w:rFonts w:eastAsia="Times New Roman"/>
          <w:color w:val="323232"/>
        </w:rPr>
        <w:t>(05/2018)</w:t>
      </w:r>
    </w:p>
    <w:p w14:paraId="14E58CCC" w14:textId="1231BB3D" w:rsidR="00CF03B9" w:rsidRPr="00CF03B9" w:rsidRDefault="00CF03B9" w:rsidP="00CF03B9">
      <w:pPr>
        <w:widowControl/>
        <w:numPr>
          <w:ilvl w:val="0"/>
          <w:numId w:val="3"/>
        </w:numPr>
        <w:autoSpaceDE/>
        <w:autoSpaceDN/>
        <w:spacing w:before="100" w:beforeAutospacing="1" w:after="100" w:afterAutospacing="1"/>
        <w:rPr>
          <w:rFonts w:eastAsia="Times New Roman"/>
        </w:rPr>
      </w:pPr>
      <w:r w:rsidRPr="00CF03B9">
        <w:rPr>
          <w:rFonts w:eastAsia="Times New Roman"/>
          <w:color w:val="323232"/>
        </w:rPr>
        <w:t>HADOOP  FOUNDATIONS - LEVEL 1</w:t>
      </w:r>
      <w:r w:rsidR="009F56DC">
        <w:rPr>
          <w:rFonts w:eastAsia="Times New Roman"/>
          <w:color w:val="323232"/>
        </w:rPr>
        <w:t xml:space="preserve"> </w:t>
      </w:r>
      <w:r w:rsidR="005F005F">
        <w:rPr>
          <w:rFonts w:eastAsia="Times New Roman"/>
          <w:color w:val="323232"/>
        </w:rPr>
        <w:t xml:space="preserve">- </w:t>
      </w:r>
      <w:r w:rsidR="005F005F" w:rsidRPr="0009321C">
        <w:rPr>
          <w:rFonts w:eastAsia="Times New Roman"/>
          <w:b/>
          <w:bCs/>
        </w:rPr>
        <w:t>IBM</w:t>
      </w:r>
      <w:r w:rsidR="005F005F" w:rsidRPr="0009321C">
        <w:rPr>
          <w:rFonts w:eastAsia="Times New Roman"/>
        </w:rPr>
        <w:t xml:space="preserve">  </w:t>
      </w:r>
      <w:r w:rsidR="009F56DC" w:rsidRPr="00CF03B9">
        <w:rPr>
          <w:rFonts w:eastAsia="Times New Roman"/>
          <w:color w:val="323232"/>
        </w:rPr>
        <w:t>(05/2018)</w:t>
      </w:r>
    </w:p>
    <w:p w14:paraId="45572448" w14:textId="0D7742E8" w:rsidR="00CF03B9" w:rsidRPr="00CF03B9" w:rsidRDefault="00CF03B9" w:rsidP="00CF03B9">
      <w:pPr>
        <w:widowControl/>
        <w:numPr>
          <w:ilvl w:val="0"/>
          <w:numId w:val="3"/>
        </w:numPr>
        <w:autoSpaceDE/>
        <w:autoSpaceDN/>
        <w:spacing w:before="100" w:beforeAutospacing="1" w:after="100" w:afterAutospacing="1"/>
        <w:rPr>
          <w:rFonts w:eastAsia="Times New Roman"/>
        </w:rPr>
      </w:pPr>
      <w:r w:rsidRPr="00CF03B9">
        <w:rPr>
          <w:rFonts w:eastAsia="Times New Roman"/>
          <w:color w:val="323232"/>
        </w:rPr>
        <w:t xml:space="preserve">98-364:MTA : Database Fundamentals </w:t>
      </w:r>
      <w:r w:rsidR="001A69FA" w:rsidRPr="00EA1662">
        <w:rPr>
          <w:rFonts w:eastAsia="Times New Roman"/>
          <w:color w:val="323232"/>
        </w:rPr>
        <w:t>–</w:t>
      </w:r>
      <w:r w:rsidR="001A69FA" w:rsidRPr="001A69FA">
        <w:rPr>
          <w:rFonts w:eastAsia="Times New Roman"/>
          <w:b/>
          <w:bCs/>
          <w:color w:val="323232"/>
        </w:rPr>
        <w:t xml:space="preserve"> </w:t>
      </w:r>
      <w:r w:rsidR="001A69FA" w:rsidRPr="0009321C">
        <w:rPr>
          <w:rFonts w:eastAsia="Times New Roman"/>
          <w:b/>
          <w:bCs/>
        </w:rPr>
        <w:t xml:space="preserve">MICROSOFT </w:t>
      </w:r>
      <w:r w:rsidRPr="00CF03B9">
        <w:rPr>
          <w:rFonts w:eastAsia="Times New Roman"/>
          <w:color w:val="323232"/>
        </w:rPr>
        <w:t>(05/2018)</w:t>
      </w:r>
    </w:p>
    <w:p w14:paraId="51579118" w14:textId="03AD74E7" w:rsidR="00A812B0" w:rsidRPr="00C1582F" w:rsidRDefault="00CF03B9" w:rsidP="00C1582F">
      <w:pPr>
        <w:widowControl/>
        <w:numPr>
          <w:ilvl w:val="0"/>
          <w:numId w:val="3"/>
        </w:numPr>
        <w:autoSpaceDE/>
        <w:autoSpaceDN/>
        <w:spacing w:before="100" w:beforeAutospacing="1" w:after="100" w:afterAutospacing="1"/>
        <w:rPr>
          <w:rStyle w:val="jsgrdq"/>
          <w:rFonts w:eastAsia="Times New Roman"/>
        </w:rPr>
      </w:pPr>
      <w:r w:rsidRPr="00CF03B9">
        <w:rPr>
          <w:rFonts w:eastAsia="Times New Roman"/>
          <w:color w:val="323232"/>
        </w:rPr>
        <w:t xml:space="preserve">Windows® Server Administration Fundamentals </w:t>
      </w:r>
      <w:r w:rsidR="001A69FA" w:rsidRPr="00331C3C">
        <w:rPr>
          <w:rFonts w:eastAsia="Times New Roman"/>
          <w:color w:val="323232"/>
        </w:rPr>
        <w:t>–</w:t>
      </w:r>
      <w:r w:rsidR="001A69FA" w:rsidRPr="001A69FA">
        <w:rPr>
          <w:rFonts w:eastAsia="Times New Roman"/>
          <w:b/>
          <w:bCs/>
          <w:color w:val="323232"/>
        </w:rPr>
        <w:t xml:space="preserve"> </w:t>
      </w:r>
      <w:r w:rsidR="001A69FA" w:rsidRPr="0009321C">
        <w:rPr>
          <w:rFonts w:eastAsia="Times New Roman"/>
          <w:b/>
          <w:bCs/>
        </w:rPr>
        <w:t xml:space="preserve">MICROSOFT </w:t>
      </w:r>
      <w:r w:rsidRPr="00CF03B9">
        <w:rPr>
          <w:rFonts w:eastAsia="Times New Roman"/>
          <w:color w:val="323232"/>
        </w:rPr>
        <w:t>(05/2017)</w:t>
      </w:r>
    </w:p>
    <w:p w14:paraId="13F80112" w14:textId="6FA3B1FC" w:rsidR="00A812B0" w:rsidRPr="0009321C" w:rsidRDefault="00A812B0" w:rsidP="00E55CE8">
      <w:pPr>
        <w:rPr>
          <w:rStyle w:val="jsgrdq"/>
          <w:b/>
          <w:bCs/>
          <w:u w:val="single"/>
        </w:rPr>
      </w:pPr>
      <w:r w:rsidRPr="0009321C">
        <w:rPr>
          <w:rStyle w:val="jsgrdq"/>
          <w:b/>
          <w:bCs/>
          <w:u w:val="single"/>
        </w:rPr>
        <w:t>LANGUAGES</w:t>
      </w:r>
    </w:p>
    <w:p w14:paraId="21C68E6F" w14:textId="77777777" w:rsidR="00A812B0" w:rsidRPr="00A812B0" w:rsidRDefault="00A812B0" w:rsidP="00A812B0">
      <w:pPr>
        <w:widowControl/>
        <w:numPr>
          <w:ilvl w:val="0"/>
          <w:numId w:val="2"/>
        </w:numPr>
        <w:autoSpaceDE/>
        <w:autoSpaceDN/>
        <w:spacing w:before="100" w:beforeAutospacing="1" w:after="100" w:afterAutospacing="1"/>
        <w:rPr>
          <w:rFonts w:eastAsia="Times New Roman"/>
        </w:rPr>
      </w:pPr>
      <w:r w:rsidRPr="00BD7609">
        <w:rPr>
          <w:rFonts w:eastAsia="Times New Roman"/>
          <w:b/>
          <w:bCs/>
        </w:rPr>
        <w:t>English</w:t>
      </w:r>
      <w:r w:rsidRPr="00BD7609">
        <w:rPr>
          <w:rFonts w:eastAsia="Times New Roman"/>
        </w:rPr>
        <w:t xml:space="preserve"> </w:t>
      </w:r>
      <w:r w:rsidRPr="00A812B0">
        <w:rPr>
          <w:rFonts w:eastAsia="Times New Roman"/>
          <w:color w:val="323232"/>
        </w:rPr>
        <w:t>: Full Professional Proficiency</w:t>
      </w:r>
    </w:p>
    <w:p w14:paraId="5952F4DD" w14:textId="179981BB" w:rsidR="00A812B0" w:rsidRPr="00444453" w:rsidRDefault="00A812B0" w:rsidP="00A812B0">
      <w:pPr>
        <w:widowControl/>
        <w:numPr>
          <w:ilvl w:val="0"/>
          <w:numId w:val="2"/>
        </w:numPr>
        <w:autoSpaceDE/>
        <w:autoSpaceDN/>
        <w:spacing w:before="100" w:beforeAutospacing="1" w:after="100" w:afterAutospacing="1"/>
        <w:rPr>
          <w:rFonts w:eastAsia="Times New Roman"/>
        </w:rPr>
      </w:pPr>
      <w:r w:rsidRPr="00BD7609">
        <w:rPr>
          <w:rFonts w:eastAsia="Times New Roman"/>
          <w:b/>
          <w:bCs/>
        </w:rPr>
        <w:t>French</w:t>
      </w:r>
      <w:r w:rsidRPr="00BD7609">
        <w:rPr>
          <w:rFonts w:eastAsia="Times New Roman"/>
        </w:rPr>
        <w:t xml:space="preserve"> </w:t>
      </w:r>
      <w:r w:rsidRPr="00A812B0">
        <w:rPr>
          <w:rFonts w:eastAsia="Times New Roman"/>
          <w:color w:val="323232"/>
        </w:rPr>
        <w:t>: Full Professional Proficiency</w:t>
      </w:r>
    </w:p>
    <w:p w14:paraId="208B3B86" w14:textId="77777777" w:rsidR="0098413A" w:rsidRPr="00A812B0" w:rsidRDefault="0098413A" w:rsidP="0098413A">
      <w:pPr>
        <w:widowControl/>
        <w:numPr>
          <w:ilvl w:val="0"/>
          <w:numId w:val="2"/>
        </w:numPr>
        <w:autoSpaceDE/>
        <w:autoSpaceDN/>
        <w:spacing w:before="100" w:beforeAutospacing="1" w:after="100" w:afterAutospacing="1"/>
        <w:rPr>
          <w:rFonts w:eastAsia="Times New Roman"/>
        </w:rPr>
      </w:pPr>
      <w:r w:rsidRPr="00BD7609">
        <w:rPr>
          <w:rFonts w:eastAsia="Times New Roman"/>
          <w:b/>
          <w:bCs/>
        </w:rPr>
        <w:t>Arabic</w:t>
      </w:r>
      <w:r w:rsidRPr="00BD7609">
        <w:rPr>
          <w:rFonts w:eastAsia="Times New Roman"/>
        </w:rPr>
        <w:t xml:space="preserve"> </w:t>
      </w:r>
      <w:r w:rsidRPr="00A812B0">
        <w:rPr>
          <w:rFonts w:eastAsia="Times New Roman"/>
          <w:color w:val="323232"/>
        </w:rPr>
        <w:t>: Native or Bilingual Proficiency</w:t>
      </w:r>
      <w:bookmarkStart w:id="0" w:name="_GoBack"/>
      <w:bookmarkEnd w:id="0"/>
    </w:p>
    <w:p w14:paraId="77129FD9" w14:textId="24EC96F5" w:rsidR="0098413A" w:rsidRPr="00A812B0" w:rsidRDefault="0098413A" w:rsidP="00A812B0">
      <w:pPr>
        <w:widowControl/>
        <w:numPr>
          <w:ilvl w:val="0"/>
          <w:numId w:val="2"/>
        </w:numPr>
        <w:autoSpaceDE/>
        <w:autoSpaceDN/>
        <w:spacing w:before="100" w:beforeAutospacing="1" w:after="100" w:afterAutospacing="1"/>
        <w:rPr>
          <w:rFonts w:eastAsia="Times New Roman"/>
        </w:rPr>
      </w:pPr>
      <w:r w:rsidRPr="00BD7609">
        <w:rPr>
          <w:rFonts w:eastAsia="Times New Roman"/>
          <w:b/>
          <w:bCs/>
        </w:rPr>
        <w:t>Portuguese</w:t>
      </w:r>
      <w:r w:rsidRPr="00BD7609">
        <w:rPr>
          <w:rFonts w:eastAsia="Times New Roman"/>
        </w:rPr>
        <w:t xml:space="preserve"> </w:t>
      </w:r>
      <w:r w:rsidRPr="00444453">
        <w:rPr>
          <w:rFonts w:eastAsia="Times New Roman"/>
        </w:rPr>
        <w:t xml:space="preserve">: </w:t>
      </w:r>
      <w:r w:rsidRPr="00A812B0">
        <w:rPr>
          <w:rFonts w:eastAsia="Times New Roman"/>
          <w:color w:val="323232"/>
        </w:rPr>
        <w:t>Elementary Proficiency</w:t>
      </w:r>
    </w:p>
    <w:p w14:paraId="3D2CAD13" w14:textId="5B7D202D" w:rsidR="001A4652" w:rsidRPr="00444453" w:rsidRDefault="00A812B0" w:rsidP="001A4652">
      <w:pPr>
        <w:widowControl/>
        <w:numPr>
          <w:ilvl w:val="0"/>
          <w:numId w:val="2"/>
        </w:numPr>
        <w:autoSpaceDE/>
        <w:autoSpaceDN/>
        <w:spacing w:before="100" w:beforeAutospacing="1" w:after="100" w:afterAutospacing="1"/>
        <w:rPr>
          <w:rFonts w:eastAsia="Times New Roman"/>
        </w:rPr>
      </w:pPr>
      <w:r w:rsidRPr="00BD7609">
        <w:rPr>
          <w:rFonts w:eastAsia="Times New Roman"/>
          <w:b/>
          <w:bCs/>
        </w:rPr>
        <w:t>German</w:t>
      </w:r>
      <w:r w:rsidRPr="00BD7609">
        <w:rPr>
          <w:rFonts w:eastAsia="Times New Roman"/>
        </w:rPr>
        <w:t xml:space="preserve"> </w:t>
      </w:r>
      <w:r w:rsidRPr="00A812B0">
        <w:rPr>
          <w:rFonts w:eastAsia="Times New Roman"/>
          <w:color w:val="323232"/>
        </w:rPr>
        <w:t xml:space="preserve">: </w:t>
      </w:r>
      <w:r w:rsidR="0098413A" w:rsidRPr="00A812B0">
        <w:rPr>
          <w:rFonts w:eastAsia="Times New Roman"/>
          <w:color w:val="323232"/>
        </w:rPr>
        <w:t>Elementary Proficiency</w:t>
      </w:r>
    </w:p>
    <w:p w14:paraId="59D997EB" w14:textId="46BD36A0" w:rsidR="001A4652" w:rsidRDefault="001A4652" w:rsidP="001A4652">
      <w:pPr>
        <w:ind w:left="100"/>
        <w:rPr>
          <w:b/>
          <w:sz w:val="21"/>
          <w:u w:val="single"/>
        </w:rPr>
      </w:pPr>
      <w:r>
        <w:rPr>
          <w:b/>
          <w:sz w:val="21"/>
          <w:u w:val="single"/>
        </w:rPr>
        <w:t>OTHER QUALIFICATIONS AND FEATURES</w:t>
      </w:r>
    </w:p>
    <w:p w14:paraId="47C61296" w14:textId="77777777" w:rsidR="00BC113D" w:rsidRDefault="00BC113D" w:rsidP="001A4652">
      <w:pPr>
        <w:ind w:left="100"/>
        <w:rPr>
          <w:b/>
          <w:sz w:val="21"/>
        </w:rPr>
      </w:pPr>
    </w:p>
    <w:p w14:paraId="0D719985" w14:textId="14C3D5F1" w:rsidR="00F45224" w:rsidRDefault="00F45224" w:rsidP="001A4652">
      <w:pPr>
        <w:pStyle w:val="ListParagraph"/>
        <w:numPr>
          <w:ilvl w:val="0"/>
          <w:numId w:val="1"/>
        </w:numPr>
        <w:tabs>
          <w:tab w:val="left" w:pos="822"/>
        </w:tabs>
        <w:spacing w:before="34" w:line="266" w:lineRule="auto"/>
        <w:ind w:right="107"/>
      </w:pPr>
      <w:r>
        <w:t>Create from Scratch an E-Commerce system to sell Sport products via web using payment integration.</w:t>
      </w:r>
    </w:p>
    <w:p w14:paraId="2D848196" w14:textId="7A79C209" w:rsidR="00D34D10" w:rsidRDefault="00BC113D" w:rsidP="00D34D10">
      <w:pPr>
        <w:pStyle w:val="ListParagraph"/>
        <w:numPr>
          <w:ilvl w:val="0"/>
          <w:numId w:val="1"/>
        </w:numPr>
        <w:tabs>
          <w:tab w:val="left" w:pos="822"/>
        </w:tabs>
        <w:spacing w:before="34" w:line="266" w:lineRule="auto"/>
        <w:ind w:right="107"/>
      </w:pPr>
      <w:r>
        <w:t>Create from Scratch a Resume as a Website</w:t>
      </w:r>
      <w:r w:rsidR="00C16793">
        <w:t xml:space="preserve">: </w:t>
      </w:r>
      <w:hyperlink r:id="rId11" w:history="1">
        <w:r w:rsidR="00C16793">
          <w:rPr>
            <w:rStyle w:val="Hyperlink"/>
          </w:rPr>
          <w:t>https://abdessamadjadid.github.io/</w:t>
        </w:r>
      </w:hyperlink>
    </w:p>
    <w:p w14:paraId="38481C45" w14:textId="340F3AB9" w:rsidR="001A4652" w:rsidRDefault="001A4652" w:rsidP="001A4652">
      <w:pPr>
        <w:pStyle w:val="ListParagraph"/>
        <w:numPr>
          <w:ilvl w:val="0"/>
          <w:numId w:val="1"/>
        </w:numPr>
        <w:tabs>
          <w:tab w:val="left" w:pos="822"/>
        </w:tabs>
        <w:spacing w:before="7" w:line="266" w:lineRule="auto"/>
        <w:ind w:right="108"/>
      </w:pPr>
      <w:r>
        <w:t xml:space="preserve">Software architecture and software modeling </w:t>
      </w:r>
      <w:r w:rsidR="00F8164E">
        <w:t xml:space="preserve">like </w:t>
      </w:r>
      <w:r>
        <w:t>Dependency Injection and Inversion of</w:t>
      </w:r>
      <w:r>
        <w:rPr>
          <w:spacing w:val="-13"/>
        </w:rPr>
        <w:t xml:space="preserve"> </w:t>
      </w:r>
      <w:r>
        <w:t>Control.</w:t>
      </w:r>
    </w:p>
    <w:p w14:paraId="41715CAE" w14:textId="77777777" w:rsidR="001A4652" w:rsidRDefault="001A4652" w:rsidP="001A4652">
      <w:pPr>
        <w:pStyle w:val="ListParagraph"/>
        <w:numPr>
          <w:ilvl w:val="0"/>
          <w:numId w:val="1"/>
        </w:numPr>
        <w:tabs>
          <w:tab w:val="left" w:pos="822"/>
        </w:tabs>
        <w:spacing w:before="6"/>
        <w:ind w:hanging="362"/>
      </w:pPr>
      <w:r>
        <w:t>Backend development with NET Core Web API and</w:t>
      </w:r>
      <w:r>
        <w:rPr>
          <w:spacing w:val="-10"/>
        </w:rPr>
        <w:t xml:space="preserve"> </w:t>
      </w:r>
      <w:r>
        <w:t>MVC.</w:t>
      </w:r>
    </w:p>
    <w:p w14:paraId="34FD6258" w14:textId="77777777" w:rsidR="001A4652" w:rsidRDefault="001A4652" w:rsidP="001A4652">
      <w:pPr>
        <w:pStyle w:val="ListParagraph"/>
        <w:numPr>
          <w:ilvl w:val="0"/>
          <w:numId w:val="1"/>
        </w:numPr>
        <w:tabs>
          <w:tab w:val="left" w:pos="822"/>
        </w:tabs>
        <w:spacing w:before="19"/>
        <w:ind w:hanging="362"/>
      </w:pPr>
      <w:r>
        <w:t>Frontend development with</w:t>
      </w:r>
      <w:r>
        <w:rPr>
          <w:spacing w:val="-3"/>
        </w:rPr>
        <w:t xml:space="preserve"> </w:t>
      </w:r>
      <w:r>
        <w:t>Angular.</w:t>
      </w:r>
    </w:p>
    <w:p w14:paraId="77B2895B" w14:textId="20637198" w:rsidR="001A4652" w:rsidRDefault="001A4652" w:rsidP="001A4652">
      <w:pPr>
        <w:pStyle w:val="ListParagraph"/>
        <w:numPr>
          <w:ilvl w:val="0"/>
          <w:numId w:val="1"/>
        </w:numPr>
        <w:tabs>
          <w:tab w:val="left" w:pos="822"/>
        </w:tabs>
        <w:ind w:hanging="362"/>
      </w:pPr>
      <w:r>
        <w:t>Mobile development to Android and iOS with</w:t>
      </w:r>
      <w:r>
        <w:rPr>
          <w:spacing w:val="-9"/>
        </w:rPr>
        <w:t xml:space="preserve"> </w:t>
      </w:r>
      <w:r>
        <w:t>Flutter</w:t>
      </w:r>
      <w:r w:rsidR="00C53854">
        <w:t xml:space="preserve"> and Dart</w:t>
      </w:r>
      <w:r>
        <w:t>.</w:t>
      </w:r>
    </w:p>
    <w:p w14:paraId="174C5B87" w14:textId="29DE4072" w:rsidR="001A4652" w:rsidRDefault="001A4652" w:rsidP="001A4652">
      <w:pPr>
        <w:pStyle w:val="ListParagraph"/>
        <w:numPr>
          <w:ilvl w:val="0"/>
          <w:numId w:val="1"/>
        </w:numPr>
        <w:tabs>
          <w:tab w:val="left" w:pos="822"/>
        </w:tabs>
        <w:spacing w:before="19"/>
        <w:ind w:hanging="362"/>
      </w:pPr>
      <w:r>
        <w:t xml:space="preserve">Relational databases </w:t>
      </w:r>
      <w:r w:rsidR="00DC37E4">
        <w:t>using</w:t>
      </w:r>
      <w:r>
        <w:t xml:space="preserve"> SQL Server, MySQL and</w:t>
      </w:r>
      <w:r>
        <w:rPr>
          <w:spacing w:val="-9"/>
        </w:rPr>
        <w:t xml:space="preserve"> </w:t>
      </w:r>
      <w:r>
        <w:t>Oracle.</w:t>
      </w:r>
    </w:p>
    <w:p w14:paraId="68096EEF" w14:textId="0D6B545B" w:rsidR="001A4652" w:rsidRDefault="001A4652" w:rsidP="00DC37E4">
      <w:pPr>
        <w:pStyle w:val="ListParagraph"/>
        <w:numPr>
          <w:ilvl w:val="0"/>
          <w:numId w:val="1"/>
        </w:numPr>
        <w:tabs>
          <w:tab w:val="left" w:pos="822"/>
        </w:tabs>
        <w:ind w:hanging="362"/>
      </w:pPr>
      <w:r>
        <w:t xml:space="preserve">Non-relational databases </w:t>
      </w:r>
      <w:r w:rsidR="00DC37E4">
        <w:t>using</w:t>
      </w:r>
      <w:r>
        <w:t xml:space="preserve"> MongoDB</w:t>
      </w:r>
    </w:p>
    <w:p w14:paraId="6885346B" w14:textId="0182AD26" w:rsidR="001A4652" w:rsidRPr="001A4652" w:rsidRDefault="001A4652" w:rsidP="001A4652">
      <w:pPr>
        <w:pStyle w:val="ListParagraph"/>
        <w:numPr>
          <w:ilvl w:val="0"/>
          <w:numId w:val="1"/>
        </w:numPr>
        <w:tabs>
          <w:tab w:val="left" w:pos="822"/>
        </w:tabs>
        <w:ind w:hanging="362"/>
      </w:pPr>
      <w:r>
        <w:t xml:space="preserve">Using </w:t>
      </w:r>
      <w:r w:rsidR="004F09C7">
        <w:t>L</w:t>
      </w:r>
      <w:r>
        <w:t>inux and windows</w:t>
      </w:r>
      <w:r w:rsidR="006E772D">
        <w:t>.</w:t>
      </w:r>
    </w:p>
    <w:p w14:paraId="73B8B3F0" w14:textId="77777777" w:rsidR="001A4652" w:rsidRPr="001A4652" w:rsidRDefault="001A4652" w:rsidP="001A4652"/>
    <w:p w14:paraId="06AC8937" w14:textId="77777777" w:rsidR="001A4652" w:rsidRPr="001A4652" w:rsidRDefault="001A4652" w:rsidP="001A4652"/>
    <w:p w14:paraId="63F40E79" w14:textId="77777777" w:rsidR="001A4652" w:rsidRPr="001A4652" w:rsidRDefault="001A4652" w:rsidP="001A4652"/>
    <w:p w14:paraId="2EFEB318" w14:textId="77777777" w:rsidR="001A4652" w:rsidRPr="001A4652" w:rsidRDefault="001A4652" w:rsidP="001A4652"/>
    <w:p w14:paraId="5CB6654D" w14:textId="77777777" w:rsidR="001A4652" w:rsidRPr="001A4652" w:rsidRDefault="001A4652" w:rsidP="001A4652"/>
    <w:p w14:paraId="655FC91B" w14:textId="77777777" w:rsidR="001A4652" w:rsidRPr="001A4652" w:rsidRDefault="001A4652" w:rsidP="001A4652"/>
    <w:p w14:paraId="3AFD1BAA" w14:textId="77777777" w:rsidR="001A4652" w:rsidRPr="001A4652" w:rsidRDefault="001A4652" w:rsidP="001A4652"/>
    <w:p w14:paraId="79DA66F6" w14:textId="77777777" w:rsidR="001A4652" w:rsidRPr="001A4652" w:rsidRDefault="001A4652" w:rsidP="001A4652"/>
    <w:p w14:paraId="633E3B2B" w14:textId="77777777" w:rsidR="001A4652" w:rsidRPr="001A4652" w:rsidRDefault="001A4652" w:rsidP="001A4652"/>
    <w:p w14:paraId="33D00E75" w14:textId="77777777" w:rsidR="001A4652" w:rsidRPr="001A4652" w:rsidRDefault="001A4652" w:rsidP="001A4652"/>
    <w:p w14:paraId="0DFD40C5" w14:textId="77777777" w:rsidR="001A4652" w:rsidRPr="001A4652" w:rsidRDefault="001A4652" w:rsidP="001A4652"/>
    <w:p w14:paraId="7500497D" w14:textId="77777777" w:rsidR="001A4652" w:rsidRPr="001A4652" w:rsidRDefault="001A4652" w:rsidP="001A4652"/>
    <w:p w14:paraId="3438680B" w14:textId="77777777" w:rsidR="001A4652" w:rsidRPr="001A4652" w:rsidRDefault="001A4652" w:rsidP="001A4652"/>
    <w:p w14:paraId="527998A1" w14:textId="77777777" w:rsidR="001A4652" w:rsidRPr="001A4652" w:rsidRDefault="001A4652" w:rsidP="001A4652"/>
    <w:p w14:paraId="6611F2A1" w14:textId="77777777" w:rsidR="001A4652" w:rsidRPr="001A4652" w:rsidRDefault="001A4652" w:rsidP="001A4652"/>
    <w:p w14:paraId="6ADD48B7" w14:textId="77777777" w:rsidR="001A4652" w:rsidRPr="001A4652" w:rsidRDefault="001A4652" w:rsidP="001A4652"/>
    <w:p w14:paraId="725D0204" w14:textId="77777777" w:rsidR="001A4652" w:rsidRPr="001A4652" w:rsidRDefault="001A4652" w:rsidP="001A4652"/>
    <w:p w14:paraId="63287593" w14:textId="77777777" w:rsidR="001A4652" w:rsidRPr="001A4652" w:rsidRDefault="001A4652" w:rsidP="001A4652"/>
    <w:p w14:paraId="284136B7" w14:textId="77777777" w:rsidR="001A4652" w:rsidRPr="001A4652" w:rsidRDefault="001A4652" w:rsidP="001A4652"/>
    <w:p w14:paraId="79D755FF" w14:textId="77777777" w:rsidR="001A4652" w:rsidRPr="001A4652" w:rsidRDefault="001A4652" w:rsidP="001A4652"/>
    <w:p w14:paraId="259E64DB" w14:textId="77777777" w:rsidR="001A4652" w:rsidRPr="001A4652" w:rsidRDefault="001A4652" w:rsidP="001A4652"/>
    <w:p w14:paraId="528014B0" w14:textId="77777777" w:rsidR="001A4652" w:rsidRPr="001A4652" w:rsidRDefault="001A4652" w:rsidP="001A4652"/>
    <w:p w14:paraId="0FE5C26B" w14:textId="77777777" w:rsidR="001A4652" w:rsidRPr="001A4652" w:rsidRDefault="001A4652" w:rsidP="001A4652"/>
    <w:p w14:paraId="15C93B33" w14:textId="77777777" w:rsidR="001A4652" w:rsidRPr="001A4652" w:rsidRDefault="001A4652" w:rsidP="001A4652"/>
    <w:p w14:paraId="298D6654" w14:textId="77777777" w:rsidR="001A4652" w:rsidRPr="001A4652" w:rsidRDefault="001A4652" w:rsidP="001A4652"/>
    <w:p w14:paraId="535A73A2" w14:textId="77777777" w:rsidR="001A4652" w:rsidRPr="001A4652" w:rsidRDefault="001A4652" w:rsidP="001A4652"/>
    <w:p w14:paraId="01C4F22A" w14:textId="77777777" w:rsidR="001A4652" w:rsidRPr="001A4652" w:rsidRDefault="001A4652" w:rsidP="001A4652"/>
    <w:p w14:paraId="1B31C46C" w14:textId="77777777" w:rsidR="001A4652" w:rsidRPr="001A4652" w:rsidRDefault="001A4652" w:rsidP="001A4652"/>
    <w:p w14:paraId="13B3C1E0" w14:textId="77777777" w:rsidR="001A4652" w:rsidRPr="001A4652" w:rsidRDefault="001A4652" w:rsidP="001A4652"/>
    <w:p w14:paraId="08431C62" w14:textId="77777777" w:rsidR="001A4652" w:rsidRPr="001A4652" w:rsidRDefault="001A4652" w:rsidP="001A4652"/>
    <w:p w14:paraId="73F1A2D4" w14:textId="77777777" w:rsidR="001A4652" w:rsidRPr="001A4652" w:rsidRDefault="001A4652" w:rsidP="001A4652"/>
    <w:p w14:paraId="67F7DAF9" w14:textId="77777777" w:rsidR="001A4652" w:rsidRPr="001A4652" w:rsidRDefault="001A4652" w:rsidP="001A4652"/>
    <w:p w14:paraId="33E86C76" w14:textId="77777777" w:rsidR="001A4652" w:rsidRPr="001A4652" w:rsidRDefault="001A4652" w:rsidP="001A4652"/>
    <w:p w14:paraId="68E4D9BA" w14:textId="77777777" w:rsidR="001A4652" w:rsidRPr="001A4652" w:rsidRDefault="001A4652" w:rsidP="001A4652"/>
    <w:p w14:paraId="402C2B2C" w14:textId="77777777" w:rsidR="001A4652" w:rsidRPr="001A4652" w:rsidRDefault="001A4652" w:rsidP="001A4652"/>
    <w:p w14:paraId="111D5E15" w14:textId="77777777" w:rsidR="001A4652" w:rsidRDefault="001A4652" w:rsidP="001A4652"/>
    <w:p w14:paraId="09A8CA0E" w14:textId="77777777" w:rsidR="001A4652" w:rsidRDefault="001A4652" w:rsidP="001A4652"/>
    <w:p w14:paraId="4B271075" w14:textId="2EAEF990" w:rsidR="001A4652" w:rsidRPr="001A4652" w:rsidRDefault="001A4652" w:rsidP="001A4652">
      <w:pPr>
        <w:sectPr w:rsidR="001A4652" w:rsidRPr="001A4652" w:rsidSect="00D34DA4">
          <w:pgSz w:w="12220" w:h="17880"/>
          <w:pgMar w:top="660" w:right="640" w:bottom="280" w:left="620" w:header="720" w:footer="720" w:gutter="0"/>
          <w:cols w:space="720"/>
        </w:sectPr>
      </w:pPr>
    </w:p>
    <w:p w14:paraId="5BDFAAF5" w14:textId="77777777" w:rsidR="00176BEA" w:rsidRPr="00D34DA4" w:rsidRDefault="00176BEA" w:rsidP="001A4652">
      <w:pPr>
        <w:spacing w:before="64" w:line="285" w:lineRule="auto"/>
        <w:ind w:left="100" w:right="7135"/>
      </w:pPr>
    </w:p>
    <w:sectPr w:rsidR="00176BEA" w:rsidRPr="00D34DA4">
      <w:pgSz w:w="12220" w:h="17880"/>
      <w:pgMar w:top="660" w:right="640" w:bottom="28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002A74" w14:textId="77777777" w:rsidR="002A65CC" w:rsidRDefault="002A65CC" w:rsidP="00005028">
      <w:r>
        <w:separator/>
      </w:r>
    </w:p>
  </w:endnote>
  <w:endnote w:type="continuationSeparator" w:id="0">
    <w:p w14:paraId="12C50FD7" w14:textId="77777777" w:rsidR="002A65CC" w:rsidRDefault="002A65CC" w:rsidP="000050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AD3A9D" w14:textId="77777777" w:rsidR="002A65CC" w:rsidRDefault="002A65CC" w:rsidP="00005028">
      <w:r>
        <w:separator/>
      </w:r>
    </w:p>
  </w:footnote>
  <w:footnote w:type="continuationSeparator" w:id="0">
    <w:p w14:paraId="184CD42E" w14:textId="77777777" w:rsidR="002A65CC" w:rsidRDefault="002A65CC" w:rsidP="000050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39094B"/>
    <w:multiLevelType w:val="hybridMultilevel"/>
    <w:tmpl w:val="49245F80"/>
    <w:lvl w:ilvl="0" w:tplc="0EBCB508">
      <w:numFmt w:val="bullet"/>
      <w:lvlText w:val="➢"/>
      <w:lvlJc w:val="left"/>
      <w:pPr>
        <w:ind w:left="821" w:hanging="361"/>
      </w:pPr>
      <w:rPr>
        <w:rFonts w:ascii="MS Gothic" w:eastAsia="MS Gothic" w:hAnsi="MS Gothic" w:cs="MS Gothic" w:hint="default"/>
        <w:w w:val="100"/>
        <w:sz w:val="22"/>
        <w:szCs w:val="22"/>
        <w:lang w:val="en-US" w:eastAsia="en-US" w:bidi="ar-SA"/>
      </w:rPr>
    </w:lvl>
    <w:lvl w:ilvl="1" w:tplc="A5C4F01A">
      <w:numFmt w:val="bullet"/>
      <w:lvlText w:val="○"/>
      <w:lvlJc w:val="left"/>
      <w:pPr>
        <w:ind w:left="1541" w:hanging="361"/>
      </w:pPr>
      <w:rPr>
        <w:rFonts w:ascii="Arial" w:eastAsia="Arial" w:hAnsi="Arial" w:cs="Arial" w:hint="default"/>
        <w:spacing w:val="-50"/>
        <w:w w:val="100"/>
        <w:sz w:val="22"/>
        <w:szCs w:val="22"/>
        <w:lang w:val="en-US" w:eastAsia="en-US" w:bidi="ar-SA"/>
      </w:rPr>
    </w:lvl>
    <w:lvl w:ilvl="2" w:tplc="B456F650">
      <w:numFmt w:val="bullet"/>
      <w:lvlText w:val="•"/>
      <w:lvlJc w:val="left"/>
      <w:pPr>
        <w:ind w:left="2586" w:hanging="361"/>
      </w:pPr>
      <w:rPr>
        <w:rFonts w:hint="default"/>
        <w:lang w:val="en-US" w:eastAsia="en-US" w:bidi="ar-SA"/>
      </w:rPr>
    </w:lvl>
    <w:lvl w:ilvl="3" w:tplc="03948C52">
      <w:numFmt w:val="bullet"/>
      <w:lvlText w:val="•"/>
      <w:lvlJc w:val="left"/>
      <w:pPr>
        <w:ind w:left="3633" w:hanging="361"/>
      </w:pPr>
      <w:rPr>
        <w:rFonts w:hint="default"/>
        <w:lang w:val="en-US" w:eastAsia="en-US" w:bidi="ar-SA"/>
      </w:rPr>
    </w:lvl>
    <w:lvl w:ilvl="4" w:tplc="B3AE8AF4">
      <w:numFmt w:val="bullet"/>
      <w:lvlText w:val="•"/>
      <w:lvlJc w:val="left"/>
      <w:pPr>
        <w:ind w:left="4680" w:hanging="361"/>
      </w:pPr>
      <w:rPr>
        <w:rFonts w:hint="default"/>
        <w:lang w:val="en-US" w:eastAsia="en-US" w:bidi="ar-SA"/>
      </w:rPr>
    </w:lvl>
    <w:lvl w:ilvl="5" w:tplc="3564BBC0">
      <w:numFmt w:val="bullet"/>
      <w:lvlText w:val="•"/>
      <w:lvlJc w:val="left"/>
      <w:pPr>
        <w:ind w:left="5726" w:hanging="361"/>
      </w:pPr>
      <w:rPr>
        <w:rFonts w:hint="default"/>
        <w:lang w:val="en-US" w:eastAsia="en-US" w:bidi="ar-SA"/>
      </w:rPr>
    </w:lvl>
    <w:lvl w:ilvl="6" w:tplc="2412429A">
      <w:numFmt w:val="bullet"/>
      <w:lvlText w:val="•"/>
      <w:lvlJc w:val="left"/>
      <w:pPr>
        <w:ind w:left="6773" w:hanging="361"/>
      </w:pPr>
      <w:rPr>
        <w:rFonts w:hint="default"/>
        <w:lang w:val="en-US" w:eastAsia="en-US" w:bidi="ar-SA"/>
      </w:rPr>
    </w:lvl>
    <w:lvl w:ilvl="7" w:tplc="986034EA">
      <w:numFmt w:val="bullet"/>
      <w:lvlText w:val="•"/>
      <w:lvlJc w:val="left"/>
      <w:pPr>
        <w:ind w:left="7820" w:hanging="361"/>
      </w:pPr>
      <w:rPr>
        <w:rFonts w:hint="default"/>
        <w:lang w:val="en-US" w:eastAsia="en-US" w:bidi="ar-SA"/>
      </w:rPr>
    </w:lvl>
    <w:lvl w:ilvl="8" w:tplc="759E94CC">
      <w:numFmt w:val="bullet"/>
      <w:lvlText w:val="•"/>
      <w:lvlJc w:val="left"/>
      <w:pPr>
        <w:ind w:left="8866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5A8608BE"/>
    <w:multiLevelType w:val="multilevel"/>
    <w:tmpl w:val="2CF64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6E35C5F"/>
    <w:multiLevelType w:val="multilevel"/>
    <w:tmpl w:val="E9109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NjYwMDEwMbW0MDZT0lEKTi0uzszPAykwrgUA45NwvSwAAAA="/>
  </w:docVars>
  <w:rsids>
    <w:rsidRoot w:val="00AE7261"/>
    <w:rsid w:val="00005028"/>
    <w:rsid w:val="00006B0A"/>
    <w:rsid w:val="00007EA5"/>
    <w:rsid w:val="00057CD0"/>
    <w:rsid w:val="00083614"/>
    <w:rsid w:val="000913EE"/>
    <w:rsid w:val="0009321C"/>
    <w:rsid w:val="000B2588"/>
    <w:rsid w:val="000B539F"/>
    <w:rsid w:val="000E6B61"/>
    <w:rsid w:val="0010535E"/>
    <w:rsid w:val="0011362F"/>
    <w:rsid w:val="00176BEA"/>
    <w:rsid w:val="001918AD"/>
    <w:rsid w:val="001A4652"/>
    <w:rsid w:val="001A69FA"/>
    <w:rsid w:val="001D0622"/>
    <w:rsid w:val="001E120E"/>
    <w:rsid w:val="00227AD7"/>
    <w:rsid w:val="0024723C"/>
    <w:rsid w:val="00251886"/>
    <w:rsid w:val="002A65CC"/>
    <w:rsid w:val="002D4788"/>
    <w:rsid w:val="002F4294"/>
    <w:rsid w:val="00331C3C"/>
    <w:rsid w:val="00344366"/>
    <w:rsid w:val="003545B2"/>
    <w:rsid w:val="00354F52"/>
    <w:rsid w:val="003A63E6"/>
    <w:rsid w:val="003C0B79"/>
    <w:rsid w:val="003C1C0D"/>
    <w:rsid w:val="003E53F5"/>
    <w:rsid w:val="00444453"/>
    <w:rsid w:val="004F09C7"/>
    <w:rsid w:val="00504776"/>
    <w:rsid w:val="0050553E"/>
    <w:rsid w:val="0054256D"/>
    <w:rsid w:val="00554805"/>
    <w:rsid w:val="005B64EE"/>
    <w:rsid w:val="005E09DC"/>
    <w:rsid w:val="005F005F"/>
    <w:rsid w:val="00600AC4"/>
    <w:rsid w:val="00624581"/>
    <w:rsid w:val="006467A4"/>
    <w:rsid w:val="00685FA0"/>
    <w:rsid w:val="006E772D"/>
    <w:rsid w:val="00734931"/>
    <w:rsid w:val="007471A5"/>
    <w:rsid w:val="00773F42"/>
    <w:rsid w:val="007B12CB"/>
    <w:rsid w:val="0083072A"/>
    <w:rsid w:val="00860920"/>
    <w:rsid w:val="00867F51"/>
    <w:rsid w:val="00895E99"/>
    <w:rsid w:val="008C0D23"/>
    <w:rsid w:val="008C26E5"/>
    <w:rsid w:val="008C271A"/>
    <w:rsid w:val="008C692F"/>
    <w:rsid w:val="00945099"/>
    <w:rsid w:val="009735F5"/>
    <w:rsid w:val="0098413A"/>
    <w:rsid w:val="009B6B54"/>
    <w:rsid w:val="009D7DF8"/>
    <w:rsid w:val="009F56DC"/>
    <w:rsid w:val="00A01943"/>
    <w:rsid w:val="00A812B0"/>
    <w:rsid w:val="00AB3972"/>
    <w:rsid w:val="00AD4EC8"/>
    <w:rsid w:val="00AE7261"/>
    <w:rsid w:val="00AF2D7D"/>
    <w:rsid w:val="00B90EAB"/>
    <w:rsid w:val="00BA1476"/>
    <w:rsid w:val="00BB0EBC"/>
    <w:rsid w:val="00BC113D"/>
    <w:rsid w:val="00BD7609"/>
    <w:rsid w:val="00BE4DF1"/>
    <w:rsid w:val="00C1582F"/>
    <w:rsid w:val="00C16793"/>
    <w:rsid w:val="00C23B11"/>
    <w:rsid w:val="00C40054"/>
    <w:rsid w:val="00C437B7"/>
    <w:rsid w:val="00C53854"/>
    <w:rsid w:val="00C96567"/>
    <w:rsid w:val="00CA3D50"/>
    <w:rsid w:val="00CF03B9"/>
    <w:rsid w:val="00D34D10"/>
    <w:rsid w:val="00D34DA4"/>
    <w:rsid w:val="00D51934"/>
    <w:rsid w:val="00D6197D"/>
    <w:rsid w:val="00DC37E4"/>
    <w:rsid w:val="00E55CE8"/>
    <w:rsid w:val="00E820A1"/>
    <w:rsid w:val="00E90DAD"/>
    <w:rsid w:val="00EA1662"/>
    <w:rsid w:val="00EB1185"/>
    <w:rsid w:val="00F133B6"/>
    <w:rsid w:val="00F22BB6"/>
    <w:rsid w:val="00F32AD2"/>
    <w:rsid w:val="00F37D87"/>
    <w:rsid w:val="00F43BF7"/>
    <w:rsid w:val="00F45224"/>
    <w:rsid w:val="00F8164E"/>
    <w:rsid w:val="00FA13AF"/>
    <w:rsid w:val="00FB096B"/>
    <w:rsid w:val="00FF4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E9F7E"/>
  <w15:chartTrackingRefBased/>
  <w15:docId w15:val="{93120212-1D78-47A5-A2AA-5EF6DF5B3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34DA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9"/>
    <w:qFormat/>
    <w:rsid w:val="00D34DA4"/>
    <w:pPr>
      <w:ind w:left="100"/>
      <w:outlineLvl w:val="0"/>
    </w:pPr>
    <w:rPr>
      <w:b/>
      <w:bCs/>
      <w:u w:val="single" w:color="00000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9656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4DA4"/>
    <w:rPr>
      <w:rFonts w:ascii="Arial" w:eastAsia="Arial" w:hAnsi="Arial" w:cs="Arial"/>
      <w:b/>
      <w:bCs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D34DA4"/>
  </w:style>
  <w:style w:type="character" w:customStyle="1" w:styleId="BodyTextChar">
    <w:name w:val="Body Text Char"/>
    <w:basedOn w:val="DefaultParagraphFont"/>
    <w:link w:val="BodyText"/>
    <w:uiPriority w:val="1"/>
    <w:rsid w:val="00D34DA4"/>
    <w:rPr>
      <w:rFonts w:ascii="Arial" w:eastAsia="Arial" w:hAnsi="Arial" w:cs="Arial"/>
    </w:rPr>
  </w:style>
  <w:style w:type="paragraph" w:styleId="ListParagraph">
    <w:name w:val="List Paragraph"/>
    <w:basedOn w:val="Normal"/>
    <w:uiPriority w:val="1"/>
    <w:qFormat/>
    <w:rsid w:val="00D34DA4"/>
    <w:pPr>
      <w:spacing w:before="18"/>
      <w:ind w:left="821" w:hanging="362"/>
    </w:pPr>
  </w:style>
  <w:style w:type="character" w:customStyle="1" w:styleId="jsgrdq">
    <w:name w:val="jsgrdq"/>
    <w:basedOn w:val="DefaultParagraphFont"/>
    <w:rsid w:val="00C40054"/>
  </w:style>
  <w:style w:type="character" w:styleId="Hyperlink">
    <w:name w:val="Hyperlink"/>
    <w:basedOn w:val="DefaultParagraphFont"/>
    <w:uiPriority w:val="99"/>
    <w:unhideWhenUsed/>
    <w:rsid w:val="00F37D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7D87"/>
    <w:rPr>
      <w:color w:val="605E5C"/>
      <w:shd w:val="clear" w:color="auto" w:fill="E1DFDD"/>
    </w:rPr>
  </w:style>
  <w:style w:type="character" w:customStyle="1" w:styleId="lt-line-clampraw-line">
    <w:name w:val="lt-line-clamp__raw-line"/>
    <w:basedOn w:val="DefaultParagraphFont"/>
    <w:rsid w:val="008C26E5"/>
  </w:style>
  <w:style w:type="character" w:customStyle="1" w:styleId="Heading3Char">
    <w:name w:val="Heading 3 Char"/>
    <w:basedOn w:val="DefaultParagraphFont"/>
    <w:link w:val="Heading3"/>
    <w:uiPriority w:val="9"/>
    <w:semiHidden/>
    <w:rsid w:val="00C9656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050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5028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00502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5028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006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abdessamad-jadid-b7501710a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%20abdessamadjadid@g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bdessamadjadid.github.io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github.com/abdessamadjadi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alexandrebeato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</TotalTime>
  <Pages>4</Pages>
  <Words>785</Words>
  <Characters>447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essamad Jadid</dc:creator>
  <cp:keywords/>
  <dc:description/>
  <cp:lastModifiedBy>Abdessamad Jadid</cp:lastModifiedBy>
  <cp:revision>95</cp:revision>
  <dcterms:created xsi:type="dcterms:W3CDTF">2020-06-24T00:43:00Z</dcterms:created>
  <dcterms:modified xsi:type="dcterms:W3CDTF">2020-06-24T05:33:00Z</dcterms:modified>
</cp:coreProperties>
</file>